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ＭＳ 明朝" w:hAnsi="Arial" w:cs="Arial"/>
          <w:b/>
          <w:bCs/>
          <w:sz w:val="24"/>
        </w:rPr>
      </w:pPr>
      <w:r w:rsidRPr="00692DEB">
        <w:rPr>
          <w:rFonts w:ascii="Arial" w:eastAsia="ＭＳ 明朝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ＭＳ 明朝" w:hAnsi="Arial" w:cs="Arial"/>
          <w:b/>
          <w:bCs/>
          <w:sz w:val="24"/>
          <w:lang w:eastAsia="en-US"/>
        </w:rPr>
        <w:tab/>
      </w:r>
      <w:r w:rsidR="00800887">
        <w:rPr>
          <w:rFonts w:ascii="Arial" w:eastAsia="ＭＳ 明朝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ＭＳ 明朝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ＭＳ 明朝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ＭＳ 明朝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ＭＳ 明朝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ＭＳ 明朝" w:hAnsi="Arial"/>
          <w:b/>
          <w:szCs w:val="24"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ＭＳ 明朝" w:hAnsi="Arial"/>
          <w:b/>
          <w:szCs w:val="24"/>
          <w:lang w:eastAsia="en-GB"/>
        </w:rPr>
      </w:pPr>
      <w:r w:rsidRPr="00AD227B">
        <w:rPr>
          <w:rFonts w:ascii="Arial" w:eastAsia="ＭＳ 明朝" w:hAnsi="Arial"/>
          <w:b/>
          <w:szCs w:val="24"/>
          <w:lang w:eastAsia="en-GB"/>
        </w:rPr>
        <w:t>[POST129][</w:t>
      </w:r>
      <w:proofErr w:type="gramStart"/>
      <w:r w:rsidRPr="00AD227B">
        <w:rPr>
          <w:rFonts w:ascii="Arial" w:eastAsia="ＭＳ 明朝" w:hAnsi="Arial"/>
          <w:b/>
          <w:szCs w:val="24"/>
          <w:lang w:eastAsia="en-GB"/>
        </w:rPr>
        <w:t>102][</w:t>
      </w:r>
      <w:proofErr w:type="gramEnd"/>
      <w:r w:rsidRPr="00AD227B">
        <w:rPr>
          <w:rFonts w:ascii="Arial" w:eastAsia="ＭＳ 明朝" w:hAnsi="Arial"/>
          <w:b/>
          <w:szCs w:val="24"/>
          <w:lang w:eastAsia="en-GB"/>
        </w:rPr>
        <w:t xml:space="preserve">NES] (Ericsson) </w:t>
      </w:r>
      <w:r w:rsidRPr="00AD227B">
        <w:rPr>
          <w:rFonts w:ascii="Arial" w:eastAsia="ＭＳ 明朝" w:hAnsi="Arial"/>
          <w:b/>
          <w:szCs w:val="24"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ＭＳ 明朝" w:hAnsi="Arial"/>
          <w:szCs w:val="24"/>
          <w:lang w:eastAsia="en-GB"/>
        </w:rPr>
      </w:pPr>
      <w:r w:rsidRPr="00AD227B">
        <w:rPr>
          <w:rFonts w:ascii="Arial" w:eastAsia="ＭＳ 明朝" w:hAnsi="Arial"/>
          <w:szCs w:val="24"/>
          <w:lang w:eastAsia="en-GB"/>
        </w:rPr>
        <w:tab/>
      </w:r>
      <w:r w:rsidRPr="00AD227B">
        <w:rPr>
          <w:rFonts w:ascii="Arial" w:eastAsia="ＭＳ 明朝" w:hAnsi="Arial"/>
          <w:b/>
          <w:szCs w:val="24"/>
          <w:lang w:eastAsia="en-GB"/>
        </w:rPr>
        <w:t>Scope:</w:t>
      </w:r>
      <w:r w:rsidRPr="00AD227B">
        <w:rPr>
          <w:rFonts w:ascii="Arial" w:eastAsia="ＭＳ 明朝" w:hAnsi="Arial"/>
          <w:szCs w:val="24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ＭＳ 明朝" w:hAnsi="Arial"/>
          <w:szCs w:val="24"/>
          <w:lang w:eastAsia="en-GB"/>
        </w:rPr>
      </w:pPr>
      <w:r w:rsidRPr="00AD227B">
        <w:rPr>
          <w:rFonts w:ascii="Arial" w:eastAsia="ＭＳ 明朝" w:hAnsi="Arial"/>
          <w:szCs w:val="24"/>
          <w:lang w:eastAsia="en-GB"/>
        </w:rPr>
        <w:tab/>
      </w:r>
      <w:r w:rsidRPr="00AD227B">
        <w:rPr>
          <w:rFonts w:ascii="Arial" w:eastAsia="ＭＳ 明朝" w:hAnsi="Arial"/>
          <w:b/>
          <w:szCs w:val="24"/>
          <w:lang w:eastAsia="en-GB"/>
        </w:rPr>
        <w:t>Intended outcome:</w:t>
      </w:r>
      <w:r w:rsidRPr="00AD227B">
        <w:rPr>
          <w:rFonts w:ascii="Arial" w:eastAsia="ＭＳ 明朝" w:hAnsi="Arial"/>
          <w:szCs w:val="24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ＭＳ 明朝" w:hAnsi="Arial"/>
          <w:b/>
          <w:szCs w:val="24"/>
          <w:lang w:eastAsia="en-GB"/>
        </w:rPr>
      </w:pPr>
      <w:r w:rsidRPr="00AD227B">
        <w:rPr>
          <w:rFonts w:ascii="Arial" w:eastAsia="ＭＳ 明朝" w:hAnsi="Arial"/>
          <w:b/>
          <w:szCs w:val="24"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ＭＳ 明朝" w:hAnsi="Arial"/>
          <w:b/>
          <w:szCs w:val="24"/>
          <w:lang w:eastAsia="en-GB"/>
        </w:rPr>
      </w:pPr>
      <w:r w:rsidRPr="00AD227B">
        <w:rPr>
          <w:rFonts w:ascii="Arial" w:eastAsia="ＭＳ 明朝" w:hAnsi="Arial"/>
          <w:b/>
          <w:szCs w:val="24"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</w:t>
      </w:r>
      <w:proofErr w:type="gramStart"/>
      <w:r w:rsidR="001A4253">
        <w:t>take into account</w:t>
      </w:r>
      <w:proofErr w:type="gramEnd"/>
      <w:r w:rsidR="001A4253">
        <w:t xml:space="preserve">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 xml:space="preserve">are </w:t>
      </w:r>
      <w:proofErr w:type="gramStart"/>
      <w:r w:rsidR="00207093">
        <w:t>taken into account</w:t>
      </w:r>
      <w:proofErr w:type="gramEnd"/>
      <w:r w:rsidR="00207093">
        <w:t xml:space="preserve">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Helka</w:t>
            </w:r>
            <w:proofErr w:type="spellEnd"/>
            <w:r>
              <w:rPr>
                <w:lang w:eastAsia="zh-CN"/>
              </w:rPr>
              <w:t xml:space="preserve">-Liina </w:t>
            </w:r>
            <w:proofErr w:type="spellStart"/>
            <w:r>
              <w:rPr>
                <w:lang w:eastAsia="zh-CN"/>
              </w:rPr>
              <w:t>Määttänen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B69E84A" w:rsidR="003A567E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Xiaomi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1002FB31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hukun</w:t>
            </w:r>
            <w:proofErr w:type="spellEnd"/>
            <w:r>
              <w:rPr>
                <w:rFonts w:eastAsia="DengXian"/>
                <w:lang w:eastAsia="zh-CN"/>
              </w:rPr>
              <w:t xml:space="preserve">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2A804ABE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angshukun3@xiaomi.com</w:t>
            </w:r>
          </w:p>
        </w:tc>
      </w:tr>
      <w:tr w:rsidR="00195A9A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136867D6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2764426D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Qianxi</w:t>
            </w:r>
            <w:proofErr w:type="spellEnd"/>
            <w:r>
              <w:rPr>
                <w:rFonts w:eastAsia="DengXian" w:hint="eastAsia"/>
                <w:lang w:eastAsia="zh-CN"/>
              </w:rPr>
              <w:t xml:space="preserve">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4C55269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.lu@oppo.com</w:t>
            </w:r>
          </w:p>
        </w:tc>
      </w:tr>
      <w:tr w:rsidR="00195A9A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2802F0FA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2CC04CE4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Jianhui</w:t>
            </w:r>
            <w:proofErr w:type="spellEnd"/>
            <w:r>
              <w:rPr>
                <w:lang w:eastAsia="zh-CN"/>
              </w:rPr>
              <w:t xml:space="preserve">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315BAB45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.li@vivo.com</w:t>
            </w:r>
          </w:p>
        </w:tc>
      </w:tr>
      <w:tr w:rsidR="00195A9A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68038D23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ja-JP"/>
              </w:rPr>
            </w:pPr>
            <w:r>
              <w:rPr>
                <w:rFonts w:hint="eastAsia"/>
                <w:lang w:eastAsia="ja-JP"/>
              </w:rPr>
              <w:t>Fujits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4F685639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ja-JP"/>
              </w:rPr>
            </w:pPr>
            <w:r>
              <w:rPr>
                <w:rFonts w:hint="eastAsia"/>
                <w:lang w:eastAsia="ja-JP"/>
              </w:rPr>
              <w:t>Katsunari Uemur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4EC63DF7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ja-JP"/>
              </w:rPr>
            </w:pPr>
            <w:r>
              <w:rPr>
                <w:rFonts w:hint="eastAsia"/>
                <w:lang w:eastAsia="ja-JP"/>
              </w:rPr>
              <w:t>u-katsunari@fujitsu.com</w:t>
            </w:r>
          </w:p>
        </w:tc>
      </w:tr>
      <w:tr w:rsidR="00195A9A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Heading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5348"/>
        <w:gridCol w:w="3281"/>
      </w:tblGrid>
      <w:tr w:rsidR="00EF4276" w:rsidRPr="00D45311" w14:paraId="40800DC3" w14:textId="77777777" w:rsidTr="00195A9A">
        <w:trPr>
          <w:trHeight w:val="132"/>
        </w:trPr>
        <w:tc>
          <w:tcPr>
            <w:tcW w:w="1227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281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F4276" w:rsidRPr="00D45311" w14:paraId="7AC2A59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B9CB8F3" w14:textId="1D82A8E0" w:rsidR="00E87C65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348" w:type="dxa"/>
          </w:tcPr>
          <w:p w14:paraId="6A6748EB" w14:textId="0A58505A" w:rsidR="00EF4276" w:rsidRDefault="00EF4276" w:rsidP="00A91091">
            <w:pPr>
              <w:pStyle w:val="Comment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0F3EF8" wp14:editId="58EFABB9">
                  <wp:extent cx="3259319" cy="378845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087" cy="389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0D34E" w14:textId="5D0D1C42" w:rsidR="00EA09F8" w:rsidRPr="00984523" w:rsidRDefault="00EF4276" w:rsidP="00A91091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This field description should highlight it is for UE supports on-demand SIB1 and ignore </w:t>
            </w:r>
            <w:proofErr w:type="spellStart"/>
            <w:r w:rsidRPr="00EF4276">
              <w:rPr>
                <w:rFonts w:eastAsia="DengXian" w:cs="Calibri"/>
                <w:i/>
                <w:iCs/>
                <w:color w:val="000000" w:themeColor="text1"/>
                <w:sz w:val="22"/>
                <w:szCs w:val="22"/>
                <w:lang w:val="en-US" w:eastAsia="zh-CN"/>
              </w:rPr>
              <w:t>intraFreqNeighCellList</w:t>
            </w:r>
            <w:proofErr w:type="spellEnd"/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 IE.</w:t>
            </w:r>
          </w:p>
        </w:tc>
        <w:tc>
          <w:tcPr>
            <w:tcW w:w="3281" w:type="dxa"/>
          </w:tcPr>
          <w:p w14:paraId="0ADB4D70" w14:textId="77777777" w:rsidR="00E87C65" w:rsidRDefault="004E620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</w:t>
            </w:r>
            <w:r w:rsidR="00A01D9B">
              <w:rPr>
                <w:bCs/>
                <w:lang w:val="en-US"/>
              </w:rPr>
              <w:t>. The running CR draft for 304 captures:</w:t>
            </w:r>
          </w:p>
          <w:p w14:paraId="5A82CFA4" w14:textId="77777777" w:rsidR="00A01D9B" w:rsidRDefault="00A01D9B" w:rsidP="002A67A1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1D33DA79" w14:textId="77777777" w:rsidR="00A01D9B" w:rsidRDefault="00A01D9B" w:rsidP="002A67A1">
            <w:pPr>
              <w:pStyle w:val="BodyText"/>
              <w:keepNext/>
            </w:pPr>
          </w:p>
          <w:p w14:paraId="2D7EF67B" w14:textId="0EC91CBC" w:rsidR="00A01D9B" w:rsidRPr="00D45311" w:rsidRDefault="00A01D9B" w:rsidP="002A67A1">
            <w:pPr>
              <w:pStyle w:val="BodyText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187099D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B3AE870" w14:textId="56834931" w:rsidR="006E7E90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2</w:t>
            </w:r>
          </w:p>
        </w:tc>
        <w:tc>
          <w:tcPr>
            <w:tcW w:w="5348" w:type="dxa"/>
          </w:tcPr>
          <w:p w14:paraId="5AE6B65F" w14:textId="77777777" w:rsidR="006E7E90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B72FEC5" wp14:editId="63CA9B99">
                  <wp:extent cx="3018081" cy="277119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717" cy="28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4153E" w14:textId="605B8583" w:rsidR="00EF4276" w:rsidRPr="00EF4276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Same comments as xiaomi001.</w:t>
            </w:r>
          </w:p>
        </w:tc>
        <w:tc>
          <w:tcPr>
            <w:tcW w:w="3281" w:type="dxa"/>
          </w:tcPr>
          <w:p w14:paraId="6AA545AC" w14:textId="77777777" w:rsidR="00A01D9B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. The running CR draft for 304 captures:</w:t>
            </w:r>
          </w:p>
          <w:p w14:paraId="616ED6C9" w14:textId="77777777" w:rsidR="00A01D9B" w:rsidRDefault="00A01D9B" w:rsidP="00A01D9B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7432CE29" w14:textId="77777777" w:rsidR="00A01D9B" w:rsidRDefault="00A01D9B" w:rsidP="00A01D9B">
            <w:pPr>
              <w:pStyle w:val="BodyText"/>
              <w:keepNext/>
            </w:pPr>
          </w:p>
          <w:p w14:paraId="37DF9C01" w14:textId="5C1BDF5F" w:rsidR="00E87C65" w:rsidRPr="00D45311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3BBD2B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B3511E7" w14:textId="418B87D9" w:rsidR="00490F5B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3</w:t>
            </w:r>
          </w:p>
        </w:tc>
        <w:tc>
          <w:tcPr>
            <w:tcW w:w="5348" w:type="dxa"/>
          </w:tcPr>
          <w:p w14:paraId="599BEEA9" w14:textId="77777777" w:rsidR="00EF4276" w:rsidRPr="006D0C02" w:rsidRDefault="00EF4276" w:rsidP="00EF4276">
            <w:pPr>
              <w:pStyle w:val="PL"/>
            </w:pPr>
            <w:r w:rsidRPr="006D0C02">
              <w:t>SI</w:t>
            </w:r>
            <w:r>
              <w:t>B1</w:t>
            </w:r>
            <w:r w:rsidRPr="006D0C02">
              <w:t>-RequestConfig</w:t>
            </w:r>
            <w:r>
              <w:t>-r19</w:t>
            </w:r>
            <w:r w:rsidRPr="006D0C02">
              <w:t xml:space="preserve"> ::=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E1FA2DC" w14:textId="77777777" w:rsidR="00EF4276" w:rsidRPr="006D0C02" w:rsidRDefault="00EF4276" w:rsidP="00EF4276">
            <w:pPr>
              <w:pStyle w:val="PL"/>
            </w:pPr>
            <w:r w:rsidRPr="006D0C02">
              <w:t xml:space="preserve">    rach-OccasionsSI</w:t>
            </w:r>
            <w:r>
              <w:t>B1</w:t>
            </w:r>
            <w:r w:rsidRPr="006D0C02">
              <w:t xml:space="preserve">   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2EB7A71E" w14:textId="77777777" w:rsidR="00EF4276" w:rsidRPr="006D0C02" w:rsidRDefault="00EF4276" w:rsidP="00EF4276">
            <w:pPr>
              <w:pStyle w:val="PL"/>
            </w:pPr>
            <w:r w:rsidRPr="006D0C02">
              <w:t xml:space="preserve">        ssb-perRACH-Occasion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Eighth, oneFourth, oneHalf, one, two, four, eight, sixteen}</w:t>
            </w:r>
          </w:p>
          <w:p w14:paraId="5692F187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}                                             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5E48BAC2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si</w:t>
            </w:r>
            <w:r>
              <w:t>b</w:t>
            </w:r>
            <w:r w:rsidRPr="006D0C02">
              <w:t xml:space="preserve">-RequestPeriod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, two, four, six, eight, ten, twelve, sixteen}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273181D7" w14:textId="77777777" w:rsidR="00EF4276" w:rsidRPr="006D0C02" w:rsidRDefault="00EF4276" w:rsidP="00EF4276">
            <w:pPr>
              <w:pStyle w:val="PL"/>
            </w:pPr>
            <w:r w:rsidRPr="006D0C02">
              <w:t xml:space="preserve">    si</w:t>
            </w:r>
            <w:r>
              <w:t>b1</w:t>
            </w:r>
            <w:r w:rsidRPr="006D0C02">
              <w:t xml:space="preserve">-RequestResources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(</w:t>
            </w:r>
            <w:r w:rsidRPr="006D0C02">
              <w:rPr>
                <w:color w:val="993366"/>
              </w:rPr>
              <w:t>SIZE</w:t>
            </w:r>
            <w:r w:rsidRPr="006D0C02">
              <w:t xml:space="preserve"> (1..maxSI</w:t>
            </w:r>
            <w:r>
              <w:t>B1</w:t>
            </w:r>
            <w:r w:rsidRPr="006D0C02">
              <w:t>-Message))</w:t>
            </w:r>
            <w:r w:rsidRPr="006D0C02">
              <w:rPr>
                <w:color w:val="993366"/>
              </w:rPr>
              <w:t xml:space="preserve"> OF</w:t>
            </w:r>
            <w:r w:rsidRPr="006D0C02">
              <w:t xml:space="preserve"> SI-RequestResources</w:t>
            </w:r>
          </w:p>
          <w:p w14:paraId="314ED505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384EF855" w14:textId="77777777" w:rsidR="00EF4276" w:rsidRPr="006D0C02" w:rsidRDefault="00EF4276" w:rsidP="00EF4276">
            <w:pPr>
              <w:pStyle w:val="PL"/>
            </w:pPr>
          </w:p>
          <w:p w14:paraId="4899B4B6" w14:textId="77777777" w:rsidR="00EF4276" w:rsidRPr="006D0C02" w:rsidRDefault="00EF4276" w:rsidP="00EF4276">
            <w:pPr>
              <w:pStyle w:val="PL"/>
            </w:pPr>
            <w:r w:rsidRPr="006D0C02">
              <w:t xml:space="preserve">SI-RequestResources ::=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BB6902B" w14:textId="77777777" w:rsidR="00EF4276" w:rsidRPr="006D0C02" w:rsidRDefault="00EF4276" w:rsidP="00EF4276">
            <w:pPr>
              <w:pStyle w:val="PL"/>
            </w:pPr>
            <w:r w:rsidRPr="006D0C02">
              <w:t xml:space="preserve">    ra-PreambleStartIndex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63),</w:t>
            </w:r>
          </w:p>
          <w:p w14:paraId="35C5AA9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AssociationPeriodIndex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7B2E756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ra-ssb-OccasionMaskIndex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    </w:t>
            </w:r>
            <w:r w:rsidRPr="006D0C02">
              <w:rPr>
                <w:color w:val="808080"/>
              </w:rPr>
              <w:t>-- Need R</w:t>
            </w:r>
          </w:p>
          <w:p w14:paraId="405B4870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61C0C1E7" w14:textId="77777777" w:rsidR="009F47C2" w:rsidRDefault="009F47C2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52F1B46" w14:textId="77777777" w:rsid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I think there is no consensus about the RACH parameters for OD-SIB1 in RAN2. And RAN2 also did not receive the parameters list from RAN1.</w:t>
            </w:r>
          </w:p>
          <w:p w14:paraId="2DFC958C" w14:textId="33C1BFF6" w:rsidR="00EF4276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It is too early to define </w:t>
            </w:r>
            <w:r w:rsidR="00116ECB">
              <w:rPr>
                <w:rFonts w:eastAsia="DengXian"/>
                <w:bCs/>
                <w:lang w:val="en-US"/>
              </w:rPr>
              <w:t>these parameters</w:t>
            </w:r>
            <w:r>
              <w:rPr>
                <w:rFonts w:eastAsia="DengXian"/>
                <w:bCs/>
                <w:lang w:val="en-US"/>
              </w:rPr>
              <w:t xml:space="preserve"> in running CR.</w:t>
            </w:r>
          </w:p>
        </w:tc>
        <w:tc>
          <w:tcPr>
            <w:tcW w:w="3281" w:type="dxa"/>
          </w:tcPr>
          <w:p w14:paraId="4E01F267" w14:textId="1CFDB546" w:rsidR="00490F5B" w:rsidRPr="00D45311" w:rsidRDefault="00051FA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RAN1 did provide parameter list, </w:t>
            </w:r>
            <w:proofErr w:type="spellStart"/>
            <w:r>
              <w:rPr>
                <w:bCs/>
                <w:lang w:val="en-US"/>
              </w:rPr>
              <w:t>tdoc</w:t>
            </w:r>
            <w:proofErr w:type="spellEnd"/>
            <w:r>
              <w:rPr>
                <w:bCs/>
                <w:lang w:val="en-US"/>
              </w:rPr>
              <w:t xml:space="preserve"> number is reflected on the running CR cover page.</w:t>
            </w:r>
          </w:p>
        </w:tc>
      </w:tr>
      <w:tr w:rsidR="00195A9A" w:rsidRPr="00D45311" w14:paraId="0CD8D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B25FD7" w14:textId="28E8B1E6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1</w:t>
            </w:r>
          </w:p>
        </w:tc>
        <w:tc>
          <w:tcPr>
            <w:tcW w:w="5348" w:type="dxa"/>
          </w:tcPr>
          <w:p w14:paraId="01FD854C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75EF65AF" w14:textId="77777777" w:rsidR="00195A9A" w:rsidRPr="006D0C02" w:rsidRDefault="00195A9A" w:rsidP="00195A9A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7C1CE9CD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04136FEF" w14:textId="4B2F5191" w:rsidR="00195A9A" w:rsidRPr="004E143D" w:rsidRDefault="00195A9A" w:rsidP="00195A9A">
            <w:pPr>
              <w:pStyle w:val="BodyText"/>
              <w:keepNext/>
              <w:rPr>
                <w:color w:val="4472C4" w:themeColor="accent1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[OPPO]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M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ost of the intention here have been covered by 5.2.2.5. The change, if any needed,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can be relocated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to 5.2.2.5, considering this clause starts with ‘Upon receiving the SIB1 the UE shall:’</w:t>
            </w:r>
          </w:p>
        </w:tc>
        <w:tc>
          <w:tcPr>
            <w:tcW w:w="3281" w:type="dxa"/>
          </w:tcPr>
          <w:p w14:paraId="74749017" w14:textId="264057AB" w:rsidR="00195A9A" w:rsidRDefault="00EE1D3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gree with you that as this</w:t>
            </w:r>
            <w:r w:rsidR="001051C1">
              <w:rPr>
                <w:bCs/>
                <w:lang w:val="en-US"/>
              </w:rPr>
              <w:t xml:space="preserve"> clause starts with “Upon receiving SIB1” this may not be the best pla</w:t>
            </w:r>
            <w:r w:rsidR="00737956">
              <w:rPr>
                <w:bCs/>
                <w:lang w:val="en-US"/>
              </w:rPr>
              <w:t>c</w:t>
            </w:r>
            <w:r w:rsidR="001051C1">
              <w:rPr>
                <w:bCs/>
                <w:lang w:val="en-US"/>
              </w:rPr>
              <w:t xml:space="preserve">e. However, </w:t>
            </w:r>
            <w:r w:rsidR="00E06D49">
              <w:rPr>
                <w:bCs/>
                <w:lang w:val="en-US"/>
              </w:rPr>
              <w:t>5.2.2.5 does not</w:t>
            </w:r>
            <w:r w:rsidR="006B7A30">
              <w:rPr>
                <w:bCs/>
                <w:lang w:val="en-US"/>
              </w:rPr>
              <w:t xml:space="preserve"> capture the cell is considered as barred</w:t>
            </w:r>
            <w:r w:rsidR="00A60CA3">
              <w:rPr>
                <w:bCs/>
                <w:lang w:val="en-US"/>
              </w:rPr>
              <w:t>.</w:t>
            </w:r>
          </w:p>
          <w:p w14:paraId="4E94DD01" w14:textId="7A284C2A" w:rsidR="00A60CA3" w:rsidRDefault="0048319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ne option could be to move it under </w:t>
            </w:r>
            <w:r w:rsidRPr="00483192">
              <w:rPr>
                <w:bCs/>
              </w:rPr>
              <w:t>5.2.2.3.3x</w:t>
            </w:r>
            <w:r w:rsidRPr="00483192">
              <w:rPr>
                <w:bCs/>
              </w:rPr>
              <w:tab/>
              <w:t>Request for on demand SIB1</w:t>
            </w:r>
          </w:p>
          <w:p w14:paraId="78B9D978" w14:textId="2E20D04B" w:rsidR="00A60CA3" w:rsidRPr="00D45311" w:rsidRDefault="00A60CA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aiting for other views</w:t>
            </w:r>
            <w:r w:rsidR="00737956">
              <w:rPr>
                <w:bCs/>
                <w:lang w:val="en-US"/>
              </w:rPr>
              <w:t>.</w:t>
            </w:r>
          </w:p>
        </w:tc>
      </w:tr>
      <w:tr w:rsidR="00195A9A" w:rsidRPr="00D45311" w14:paraId="12F3EC25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BCB7C8" w14:textId="1938C5C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2</w:t>
            </w:r>
          </w:p>
        </w:tc>
        <w:tc>
          <w:tcPr>
            <w:tcW w:w="5348" w:type="dxa"/>
          </w:tcPr>
          <w:p w14:paraId="32087D1F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0AB4E495" w14:textId="77777777" w:rsidR="00195A9A" w:rsidRPr="006D0C02" w:rsidRDefault="00195A9A" w:rsidP="00195A9A">
            <w:pPr>
              <w:pStyle w:val="B2"/>
            </w:pPr>
            <w:r w:rsidRPr="00800448">
              <w:rPr>
                <w:highlight w:val="yellow"/>
              </w:rPr>
              <w:t>2&gt;</w:t>
            </w:r>
            <w:r w:rsidRPr="00800448">
              <w:rPr>
                <w:highlight w:val="yellow"/>
              </w:rPr>
              <w:tab/>
              <w:t xml:space="preserve">if the UE is in RRC_IDLE or in RRC_INACTIVE, or if the UE is in RRC_CONNECTED while </w:t>
            </w:r>
            <w:r w:rsidRPr="00800448">
              <w:rPr>
                <w:i/>
                <w:highlight w:val="yellow"/>
              </w:rPr>
              <w:t>T311</w:t>
            </w:r>
            <w:r w:rsidRPr="00800448">
              <w:rPr>
                <w:highlight w:val="yellow"/>
              </w:rPr>
              <w:t xml:space="preserve"> is running; and</w:t>
            </w:r>
          </w:p>
          <w:p w14:paraId="58B1E532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3BB28A6D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G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iven 5.2.2.3.1 that</w:t>
            </w:r>
          </w:p>
          <w:p w14:paraId="4B755A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IDLE or in RRC_INACTIVE; or</w:t>
            </w:r>
          </w:p>
          <w:p w14:paraId="7020B7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CONNECTED while T311 is running:</w:t>
            </w:r>
          </w:p>
          <w:p w14:paraId="23E33A9E" w14:textId="322FA479" w:rsidR="00195A9A" w:rsidRPr="00254CAA" w:rsidRDefault="00195A9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There is no need for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highlight w:val="yellow"/>
                <w:lang w:val="en-US"/>
              </w:rPr>
              <w:t>this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 part</w:t>
            </w:r>
          </w:p>
        </w:tc>
        <w:tc>
          <w:tcPr>
            <w:tcW w:w="3281" w:type="dxa"/>
          </w:tcPr>
          <w:p w14:paraId="5F4C7366" w14:textId="32B7C7C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18764BE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A8AA2BA" w14:textId="68C58B9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3</w:t>
            </w:r>
          </w:p>
        </w:tc>
        <w:tc>
          <w:tcPr>
            <w:tcW w:w="5348" w:type="dxa"/>
          </w:tcPr>
          <w:p w14:paraId="7D895E05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UL-WUS-Config-r19  ::= {</w:t>
            </w:r>
          </w:p>
          <w:p w14:paraId="19E8E62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>rsrp-ThresholdSSB</w:t>
            </w:r>
            <w:r>
              <w:t>-r19</w:t>
            </w:r>
            <w:r w:rsidRPr="006D0C02">
              <w:t xml:space="preserve">                       RSRP-Range                                                      </w:t>
            </w:r>
            <w:r>
              <w:t xml:space="preserve">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16D2DF4F" w14:textId="77777777" w:rsidR="00195A9A" w:rsidRPr="006D0C02" w:rsidRDefault="00195A9A" w:rsidP="00195A9A">
            <w:pPr>
              <w:pStyle w:val="PL"/>
            </w:pPr>
            <w:r w:rsidRPr="006D0C02">
              <w:t xml:space="preserve">   </w:t>
            </w:r>
            <w:r>
              <w:t xml:space="preserve">  </w:t>
            </w:r>
            <w:r w:rsidRPr="006D0C02">
              <w:t xml:space="preserve"> prach-RootSequenceIndex-r1</w:t>
            </w:r>
            <w:r>
              <w:t>9</w:t>
            </w:r>
            <w:r w:rsidRPr="006D0C02">
              <w:t xml:space="preserve">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2CD8B74" w14:textId="77777777" w:rsidR="00195A9A" w:rsidRPr="006D0C02" w:rsidRDefault="00195A9A" w:rsidP="00195A9A">
            <w:pPr>
              <w:pStyle w:val="PL"/>
            </w:pPr>
            <w:r w:rsidRPr="006D0C02">
              <w:t xml:space="preserve">        l8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837),</w:t>
            </w:r>
          </w:p>
          <w:p w14:paraId="126BABFF" w14:textId="77777777" w:rsidR="00195A9A" w:rsidRPr="006D0C02" w:rsidRDefault="00195A9A" w:rsidP="00195A9A">
            <w:pPr>
              <w:pStyle w:val="PL"/>
            </w:pPr>
            <w:r w:rsidRPr="006D0C02">
              <w:t xml:space="preserve">        l1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37)</w:t>
            </w:r>
          </w:p>
          <w:p w14:paraId="47B21AB8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}                                                                                                             </w:t>
            </w:r>
            <w:r>
              <w:t xml:space="preserve">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16B7F0D1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  </w:t>
            </w:r>
            <w:r w:rsidRPr="00EA5962">
              <w:rPr>
                <w:color w:val="808080"/>
              </w:rPr>
              <w:t>msg1-SubcarrierSpacing</w:t>
            </w:r>
            <w:r>
              <w:rPr>
                <w:color w:val="808080"/>
              </w:rPr>
              <w:t xml:space="preserve">-r19               </w:t>
            </w:r>
            <w:r w:rsidRPr="005E7613">
              <w:rPr>
                <w:color w:val="808080"/>
              </w:rPr>
              <w:t>ENUMERATED {kHz1dot25, kHz5, kHz15, kHz30, kHz60, kHz120,</w:t>
            </w:r>
            <w:r>
              <w:rPr>
                <w:color w:val="808080"/>
              </w:rPr>
              <w:t xml:space="preserve"> spare1, spare2</w:t>
            </w:r>
            <w:r w:rsidRPr="005E7613">
              <w:rPr>
                <w:color w:val="808080"/>
              </w:rPr>
              <w:t>}</w:t>
            </w:r>
            <w:r>
              <w:rPr>
                <w:color w:val="808080"/>
              </w:rP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299E51F3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sib1</w:t>
            </w:r>
            <w:r w:rsidRPr="006D0C02">
              <w:t>-tdd-UL-DL-ConfigurationCommon-r1</w:t>
            </w:r>
            <w:r>
              <w:t>9</w:t>
            </w:r>
            <w:r w:rsidRPr="006D0C02">
              <w:t xml:space="preserve"> </w:t>
            </w:r>
            <w:r>
              <w:t xml:space="preserve">  </w:t>
            </w:r>
            <w:r w:rsidRPr="006D0C02">
              <w:t xml:space="preserve">TDD-UL-DL-ConfigCommon                                                  </w:t>
            </w:r>
            <w:r>
              <w:t xml:space="preserve">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Cond TDD</w:t>
            </w:r>
          </w:p>
          <w:p w14:paraId="39BAB0D1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sib1</w:t>
            </w:r>
            <w:r w:rsidRPr="006D0C02">
              <w:t>-restrictedSetConfig-r1</w:t>
            </w:r>
            <w:r>
              <w:t>9</w:t>
            </w:r>
            <w:r w:rsidRPr="006D0C02">
              <w:t xml:space="preserve">        </w:t>
            </w:r>
            <w:r>
              <w:t xml:space="preserve">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unrestrictedSet, restrictedSetTypeA, restrictedSetTypeB}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4A1E1E16" w14:textId="77777777" w:rsidR="00195A9A" w:rsidRPr="006D0C02" w:rsidRDefault="00195A9A" w:rsidP="00195A9A">
            <w:pPr>
              <w:pStyle w:val="PL"/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offsetToCarrier   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2199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00751BDF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absoluteFrequencyPointA             </w:t>
            </w:r>
            <w:r>
              <w:t xml:space="preserve">     </w:t>
            </w:r>
            <w:r w:rsidRPr="006D0C02">
              <w:t xml:space="preserve">ARFCN-ValueNR                                          </w:t>
            </w:r>
            <w:r>
              <w:t xml:space="preserve">                  </w:t>
            </w:r>
            <w:r w:rsidRPr="006D0C02">
              <w:t xml:space="preserve"> </w:t>
            </w:r>
            <w:r>
              <w:t xml:space="preserve">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 xml:space="preserve">R </w:t>
            </w:r>
          </w:p>
          <w:p w14:paraId="27BAE060" w14:textId="77777777" w:rsidR="00195A9A" w:rsidRDefault="00195A9A" w:rsidP="00195A9A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</w:t>
            </w:r>
            <w:r>
              <w:t xml:space="preserve">  </w:t>
            </w:r>
            <w:r w:rsidRPr="006D0C02">
              <w:t xml:space="preserve">p-Max                               </w:t>
            </w:r>
            <w:r>
              <w:t xml:space="preserve">     </w:t>
            </w:r>
            <w:r w:rsidRPr="006D0C02">
              <w:t xml:space="preserve">P-Max                                                </w:t>
            </w:r>
            <w:r>
              <w:t xml:space="preserve">                 </w:t>
            </w:r>
            <w:r w:rsidRPr="006D0C02">
              <w:t xml:space="preserve">   </w:t>
            </w:r>
            <w: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73E9CB7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ss-PBCH-BlockPower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-60..50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80EF5A7" w14:textId="77777777" w:rsidR="00195A9A" w:rsidRPr="000B7163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</w:t>
            </w:r>
            <w:r>
              <w:t xml:space="preserve">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                                  </w:t>
            </w:r>
            <w:r>
              <w:t xml:space="preserve">     </w:t>
            </w:r>
            <w:r w:rsidRPr="000B7163">
              <w:rPr>
                <w:color w:val="993366"/>
              </w:rPr>
              <w:t>OPTIONAL</w:t>
            </w:r>
            <w:r w:rsidRPr="000B7163">
              <w:t xml:space="preserve">  </w:t>
            </w:r>
            <w:r w:rsidRPr="000B7163">
              <w:rPr>
                <w:color w:val="808080"/>
              </w:rPr>
              <w:t xml:space="preserve">-- </w:t>
            </w:r>
            <w:r>
              <w:rPr>
                <w:color w:val="808080"/>
              </w:rPr>
              <w:t>Need R</w:t>
            </w:r>
          </w:p>
          <w:p w14:paraId="00F2EFA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}</w:t>
            </w:r>
          </w:p>
          <w:p w14:paraId="02E15176" w14:textId="77777777" w:rsidR="00195A9A" w:rsidRDefault="00195A9A" w:rsidP="00195A9A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8FEC349" w14:textId="77777777" w:rsidR="00195A9A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Based on R1 RRC para list</w:t>
            </w:r>
          </w:p>
          <w:p w14:paraId="009674F7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sib1-tdd-UL-DL-ConfigurationCommon -r19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>ss-PBCH-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BlockPower</w:t>
            </w:r>
            <w:proofErr w:type="spellEnd"/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 </w:t>
            </w:r>
            <w:r w:rsidRPr="00800448">
              <w:rPr>
                <w:rFonts w:eastAsia="DengXian" w:hint="eastAsia"/>
                <w:bCs/>
                <w:color w:val="FF0000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SIB1-RequestConfig]</w:t>
            </w:r>
          </w:p>
          <w:p w14:paraId="2711DDB8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offsetToCarrier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absoluteFrequencyPointA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p-Max 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</w:t>
            </w:r>
            <w:proofErr w:type="spellStart"/>
            <w:r w:rsidRPr="00800448">
              <w:rPr>
                <w:rFonts w:eastAsia="DengXian"/>
                <w:bCs/>
                <w:color w:val="FF0000"/>
              </w:rPr>
              <w:t>frequencyInfoUL</w:t>
            </w:r>
            <w:proofErr w:type="spellEnd"/>
            <w:r w:rsidRPr="00800448">
              <w:rPr>
                <w:rFonts w:eastAsia="DengXian"/>
                <w:bCs/>
                <w:color w:val="FF0000"/>
              </w:rPr>
              <w:t>]</w:t>
            </w:r>
          </w:p>
          <w:p w14:paraId="23918134" w14:textId="73739D9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/>
                <w:bCs/>
                <w:color w:val="FF0000"/>
              </w:rPr>
              <w:t>would it be better to relocate the field?</w:t>
            </w:r>
          </w:p>
        </w:tc>
        <w:tc>
          <w:tcPr>
            <w:tcW w:w="3281" w:type="dxa"/>
          </w:tcPr>
          <w:p w14:paraId="3974F9AC" w14:textId="0AF1BCE4" w:rsidR="00C236D5" w:rsidRDefault="00EF521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</w:t>
            </w:r>
            <w:r w:rsidR="001D1052">
              <w:rPr>
                <w:bCs/>
                <w:lang w:val="en-US"/>
              </w:rPr>
              <w:t>RAN1 gives parameter list but the signali</w:t>
            </w:r>
            <w:r w:rsidR="00C236D5">
              <w:rPr>
                <w:bCs/>
                <w:lang w:val="en-US"/>
              </w:rPr>
              <w:t xml:space="preserve">ng structure is not set in stone by it. Especially first version can be taken more like indicative as long as the functionality is what is </w:t>
            </w:r>
            <w:proofErr w:type="spellStart"/>
            <w:proofErr w:type="gramStart"/>
            <w:r w:rsidR="00C236D5">
              <w:rPr>
                <w:bCs/>
                <w:lang w:val="en-US"/>
              </w:rPr>
              <w:t>suppose</w:t>
            </w:r>
            <w:proofErr w:type="gramEnd"/>
            <w:r w:rsidR="00C236D5">
              <w:rPr>
                <w:bCs/>
                <w:lang w:val="en-US"/>
              </w:rPr>
              <w:t xml:space="preserve"> to</w:t>
            </w:r>
            <w:proofErr w:type="spellEnd"/>
            <w:r w:rsidR="00C236D5">
              <w:rPr>
                <w:bCs/>
                <w:lang w:val="en-US"/>
              </w:rPr>
              <w:t xml:space="preserve"> be</w:t>
            </w:r>
            <w:r w:rsidR="009B34F7">
              <w:rPr>
                <w:bCs/>
                <w:lang w:val="en-US"/>
              </w:rPr>
              <w:t>.</w:t>
            </w:r>
          </w:p>
          <w:p w14:paraId="4255B366" w14:textId="77777777" w:rsidR="009B34F7" w:rsidRDefault="00C55C1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 why I did differently is that</w:t>
            </w:r>
            <w:r w:rsidR="00441110">
              <w:rPr>
                <w:bCs/>
                <w:lang w:val="en-US"/>
              </w:rPr>
              <w:t xml:space="preserve"> those two parameters indicated to </w:t>
            </w:r>
            <w:r w:rsidR="00441110" w:rsidRPr="00441110">
              <w:rPr>
                <w:bCs/>
                <w:lang w:val="en-US"/>
              </w:rPr>
              <w:t>[SIB1-RequestConfig]</w:t>
            </w:r>
            <w:r w:rsidR="00441110">
              <w:rPr>
                <w:bCs/>
                <w:lang w:val="en-US"/>
              </w:rPr>
              <w:t xml:space="preserve"> seem to functionally fit better here.</w:t>
            </w:r>
          </w:p>
          <w:p w14:paraId="079696DE" w14:textId="77777777" w:rsidR="009B34F7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F221187" w14:textId="77777777" w:rsidR="00195A9A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  <w:proofErr w:type="gramStart"/>
            <w:r>
              <w:rPr>
                <w:bCs/>
                <w:lang w:val="en-US"/>
              </w:rPr>
              <w:t xml:space="preserve">For </w:t>
            </w:r>
            <w:r w:rsidR="00441110">
              <w:rPr>
                <w:bCs/>
                <w:lang w:val="en-US"/>
              </w:rPr>
              <w:t xml:space="preserve"> </w:t>
            </w:r>
            <w:r w:rsidRPr="009B34F7">
              <w:rPr>
                <w:bCs/>
                <w:lang w:val="en-US"/>
              </w:rPr>
              <w:t>[</w:t>
            </w:r>
            <w:proofErr w:type="spellStart"/>
            <w:proofErr w:type="gramEnd"/>
            <w:r w:rsidRPr="009B34F7">
              <w:rPr>
                <w:bCs/>
                <w:lang w:val="en-US"/>
              </w:rPr>
              <w:t>frequencyInfoUL</w:t>
            </w:r>
            <w:proofErr w:type="spellEnd"/>
            <w:r w:rsidRPr="009B34F7">
              <w:rPr>
                <w:bCs/>
                <w:lang w:val="en-US"/>
              </w:rPr>
              <w:t>]</w:t>
            </w:r>
            <w:r>
              <w:rPr>
                <w:bCs/>
                <w:lang w:val="en-US"/>
              </w:rPr>
              <w:t xml:space="preserve">, it is not clear if it is really needed or feasible. RRC has IE by that </w:t>
            </w:r>
            <w:proofErr w:type="gramStart"/>
            <w:r>
              <w:rPr>
                <w:bCs/>
                <w:lang w:val="en-US"/>
              </w:rPr>
              <w:t>name</w:t>
            </w:r>
            <w:proofErr w:type="gramEnd"/>
            <w:r>
              <w:rPr>
                <w:bCs/>
                <w:lang w:val="en-US"/>
              </w:rPr>
              <w:t xml:space="preserve"> and this seems to be quite different in content</w:t>
            </w:r>
            <w:r w:rsidR="001E4B24">
              <w:rPr>
                <w:bCs/>
                <w:lang w:val="en-US"/>
              </w:rPr>
              <w:t xml:space="preserve">. It may be that it makes sense to make separate IE for this type of parameters but maybe </w:t>
            </w:r>
            <w:r w:rsidR="001E4B24">
              <w:rPr>
                <w:bCs/>
                <w:lang w:val="en-US"/>
              </w:rPr>
              <w:lastRenderedPageBreak/>
              <w:t>slightly different name and maybe including also other parameters</w:t>
            </w:r>
            <w:r w:rsidR="006D5A8E">
              <w:rPr>
                <w:bCs/>
                <w:lang w:val="en-US"/>
              </w:rPr>
              <w:t>.</w:t>
            </w:r>
          </w:p>
          <w:p w14:paraId="69939756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2016743F" w14:textId="28D045F9" w:rsidR="006D5A8E" w:rsidRPr="00D45311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suggest companies check with their RAN1 delegates about these point</w:t>
            </w:r>
            <w:r w:rsidR="0097696D">
              <w:rPr>
                <w:bCs/>
                <w:lang w:val="en-US"/>
              </w:rPr>
              <w:t>s</w:t>
            </w:r>
            <w:r w:rsidR="002A5F69">
              <w:rPr>
                <w:bCs/>
                <w:lang w:val="en-US"/>
              </w:rPr>
              <w:t xml:space="preserve">. For the running CR there is editor’s note to </w:t>
            </w:r>
            <w:r w:rsidR="008A146C">
              <w:rPr>
                <w:bCs/>
                <w:lang w:val="en-US"/>
              </w:rPr>
              <w:t>point out these open issues for the structure. (And the structure is anyway not final</w:t>
            </w:r>
            <w:r w:rsidR="00F361D2">
              <w:rPr>
                <w:bCs/>
                <w:lang w:val="en-US"/>
              </w:rPr>
              <w:t xml:space="preserve"> until end of the release</w:t>
            </w:r>
            <w:r w:rsidR="008A146C">
              <w:rPr>
                <w:bCs/>
                <w:lang w:val="en-US"/>
              </w:rPr>
              <w:t>)</w:t>
            </w:r>
            <w:r w:rsidR="00F361D2">
              <w:rPr>
                <w:bCs/>
                <w:lang w:val="en-US"/>
              </w:rPr>
              <w:t>.</w:t>
            </w:r>
          </w:p>
        </w:tc>
      </w:tr>
      <w:tr w:rsidR="00195A9A" w:rsidRPr="00D45311" w14:paraId="3AA5DF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9AA580A" w14:textId="3571B154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OPPO004</w:t>
            </w:r>
          </w:p>
        </w:tc>
        <w:tc>
          <w:tcPr>
            <w:tcW w:w="5348" w:type="dxa"/>
          </w:tcPr>
          <w:p w14:paraId="65ACA69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UL-WUS-Config-r19  ::= {</w:t>
            </w:r>
          </w:p>
          <w:p w14:paraId="2B7F450C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rsrp-ThresholdSSB-r19                       RSRP-Range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4C88A99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prach-RootSequenceIndex-r19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CHOICE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31DDC8B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8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837),</w:t>
            </w:r>
          </w:p>
          <w:p w14:paraId="246AC2D1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1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137)</w:t>
            </w:r>
          </w:p>
          <w:p w14:paraId="2EC0A2B2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}                                             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F2E472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      msg1-SubcarrierSpacing-r19               ENUMERATED {kHz1dot25, kHz5, kHz15, kHz30, kHz60, kHz120, spare1, spare2}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1D6D724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tdd-UL-DL-ConfigurationCommon-r19   TDD-UL-DL-ConfigCommon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Cond TDD</w:t>
            </w:r>
          </w:p>
          <w:p w14:paraId="0AC4C01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strictedSetConfig-r19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unrestrictedSet, restrictedSetTypeA, restrictedSetTypeB}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90B0196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offsetToCarri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2199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648A44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absoluteFrequencyPointA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ARFCN-ValueNR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-- Need R </w:t>
            </w:r>
          </w:p>
          <w:p w14:paraId="5BD3B20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p-Max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          P-Max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36290A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ss-PBCH-BlockPow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-60..50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5396F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questConfig-r19                   SIB1-RequestConfig-r19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CD3E5E3" w14:textId="77777777" w:rsidR="00195A9A" w:rsidRDefault="00195A9A" w:rsidP="00195A9A">
            <w:pPr>
              <w:pStyle w:val="BodyText"/>
              <w:keepNext/>
              <w:rPr>
                <w:rFonts w:eastAsia="DengXian"/>
                <w:color w:val="4472C4" w:themeColor="accent1"/>
              </w:rPr>
            </w:pPr>
            <w:r w:rsidRPr="00800448">
              <w:rPr>
                <w:rFonts w:ascii="Times New Roman" w:hAnsi="Times New Roman"/>
                <w:color w:val="808080"/>
              </w:rPr>
              <w:t>}</w:t>
            </w:r>
          </w:p>
          <w:p w14:paraId="77006793" w14:textId="282712F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 w:hint="eastAsia"/>
                <w:color w:val="FF0000"/>
              </w:rPr>
              <w:t xml:space="preserve">[OPPO] quite some </w:t>
            </w:r>
            <w:r w:rsidRPr="00800448">
              <w:rPr>
                <w:rFonts w:eastAsia="DengXian"/>
                <w:color w:val="FF0000"/>
              </w:rPr>
              <w:t>field</w:t>
            </w:r>
            <w:r w:rsidRPr="00800448">
              <w:rPr>
                <w:rFonts w:eastAsia="DengXian" w:hint="eastAsia"/>
                <w:color w:val="FF0000"/>
              </w:rPr>
              <w:t>s miss suffix</w:t>
            </w:r>
          </w:p>
        </w:tc>
        <w:tc>
          <w:tcPr>
            <w:tcW w:w="3281" w:type="dxa"/>
          </w:tcPr>
          <w:p w14:paraId="65925A7A" w14:textId="1D75ED65" w:rsidR="00195A9A" w:rsidRPr="00D45311" w:rsidRDefault="003413D5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</w:t>
            </w:r>
            <w:r w:rsidR="00EF5216">
              <w:rPr>
                <w:bCs/>
                <w:lang w:val="en-US"/>
              </w:rPr>
              <w:t>Rapporteur</w:t>
            </w:r>
            <w:r>
              <w:rPr>
                <w:bCs/>
                <w:lang w:val="en-US"/>
              </w:rPr>
              <w:t xml:space="preserve">] </w:t>
            </w:r>
            <w:r w:rsidR="00F22367">
              <w:rPr>
                <w:bCs/>
                <w:lang w:val="en-US"/>
              </w:rPr>
              <w:t xml:space="preserve">Fixed in </w:t>
            </w:r>
            <w:r w:rsidR="007E4F90">
              <w:rPr>
                <w:bCs/>
                <w:lang w:val="en-US"/>
              </w:rPr>
              <w:t>v01</w:t>
            </w:r>
          </w:p>
        </w:tc>
      </w:tr>
      <w:tr w:rsidR="00195A9A" w:rsidRPr="00D45311" w14:paraId="22F141E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629549D" w14:textId="77777777" w:rsidR="00195A9A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87491FF" w14:textId="3D3C096A" w:rsidR="00C679C3" w:rsidRPr="00D45311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1</w:t>
            </w:r>
          </w:p>
        </w:tc>
        <w:tc>
          <w:tcPr>
            <w:tcW w:w="5348" w:type="dxa"/>
          </w:tcPr>
          <w:p w14:paraId="3B1C76CB" w14:textId="56A6572B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 w:rsidR="00317042">
              <w:rPr>
                <w:b/>
                <w:bCs/>
                <w:lang w:val="en-US"/>
              </w:rPr>
              <w:t xml:space="preserve"> 1</w:t>
            </w:r>
          </w:p>
          <w:p w14:paraId="548DBCDA" w14:textId="2D7AA9E6" w:rsidR="00C679C3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=&gt; </w:t>
            </w:r>
            <w:r w:rsidR="00C679C3">
              <w:rPr>
                <w:bCs/>
                <w:lang w:val="en-US"/>
              </w:rPr>
              <w:t>It should be ‘Rel-19’ in the cover page, not Rel-18.</w:t>
            </w:r>
          </w:p>
          <w:p w14:paraId="08362EC3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41DDBCC" w14:textId="016CEA6E" w:rsidR="00317042" w:rsidRPr="00C679C3" w:rsidRDefault="00317042" w:rsidP="00317042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2</w:t>
            </w:r>
          </w:p>
          <w:p w14:paraId="38861254" w14:textId="5B3E2B41" w:rsidR="00317042" w:rsidRDefault="00317042" w:rsidP="00317042">
            <w:pPr>
              <w:pStyle w:val="BodyText"/>
              <w:keepNext/>
              <w:rPr>
                <w:bCs/>
                <w:lang w:val="en-US"/>
              </w:rPr>
            </w:pPr>
            <w:r>
              <w:t>pagingAdaptation-NS-r19</w:t>
            </w:r>
            <w:r w:rsidRPr="006D0C02">
              <w:t xml:space="preserve">              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</w:t>
            </w:r>
            <w:proofErr w:type="spellStart"/>
            <w:proofErr w:type="gramStart"/>
            <w:r w:rsidRPr="00317042">
              <w:rPr>
                <w:highlight w:val="yellow"/>
              </w:rPr>
              <w:t>eigth</w:t>
            </w:r>
            <w:r>
              <w:t>,</w:t>
            </w:r>
            <w:r w:rsidRPr="006D0C02">
              <w:t>four</w:t>
            </w:r>
            <w:proofErr w:type="spellEnd"/>
            <w:proofErr w:type="gramEnd"/>
            <w:r w:rsidRPr="006D0C02">
              <w:t>, two, one}</w:t>
            </w:r>
          </w:p>
          <w:p w14:paraId="657EA2C2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=&gt; It should be eight.</w:t>
            </w:r>
          </w:p>
          <w:p w14:paraId="42C9B067" w14:textId="2A4C112E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433BCBC8" w14:textId="5FE423FE" w:rsidR="00827BAD" w:rsidRPr="00827BAD" w:rsidRDefault="00827BAD" w:rsidP="00827BAD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3</w:t>
            </w:r>
          </w:p>
          <w:p w14:paraId="0444014C" w14:textId="77777777" w:rsidR="00827BAD" w:rsidRPr="006D0C02" w:rsidRDefault="00827BAD" w:rsidP="00827BAD">
            <w:pPr>
              <w:pStyle w:val="PL"/>
            </w:pPr>
            <w:r>
              <w:lastRenderedPageBreak/>
              <w:t>pagingAdaptationN</w:t>
            </w:r>
            <w:r w:rsidRPr="006D0C02">
              <w:t xml:space="preserve">AndPagingFrameOffset       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FF2785B" w14:textId="77777777" w:rsidR="00827BAD" w:rsidRPr="006D0C02" w:rsidRDefault="00827BAD" w:rsidP="00827BAD">
            <w:pPr>
              <w:pStyle w:val="PL"/>
            </w:pPr>
            <w:r>
              <w:t xml:space="preserve">  </w:t>
            </w:r>
            <w:r w:rsidRPr="006D0C02">
              <w:t xml:space="preserve">      oneT                                </w:t>
            </w:r>
            <w:r w:rsidRPr="006D0C02">
              <w:rPr>
                <w:color w:val="993366"/>
              </w:rPr>
              <w:t>NULL</w:t>
            </w:r>
            <w:r w:rsidRPr="006D0C02">
              <w:t>,</w:t>
            </w:r>
          </w:p>
          <w:p w14:paraId="54001A4B" w14:textId="77777777" w:rsidR="00827BAD" w:rsidRPr="006D0C02" w:rsidRDefault="00827BAD" w:rsidP="00827BAD">
            <w:pPr>
              <w:pStyle w:val="PL"/>
            </w:pPr>
            <w:r w:rsidRPr="006D0C02">
              <w:t xml:space="preserve">        halfT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),</w:t>
            </w:r>
          </w:p>
          <w:p w14:paraId="22FD83EB" w14:textId="77777777" w:rsidR="00827BAD" w:rsidRPr="006D0C02" w:rsidRDefault="00827BAD" w:rsidP="00827BAD">
            <w:pPr>
              <w:pStyle w:val="PL"/>
            </w:pPr>
            <w:r w:rsidRPr="006D0C02">
              <w:t xml:space="preserve">        quarterT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3),</w:t>
            </w:r>
          </w:p>
          <w:p w14:paraId="72BA8B96" w14:textId="77777777" w:rsidR="00827BAD" w:rsidRPr="006D0C02" w:rsidRDefault="00827BAD" w:rsidP="00827BAD">
            <w:pPr>
              <w:pStyle w:val="PL"/>
            </w:pPr>
            <w:r w:rsidRPr="006D0C02">
              <w:t xml:space="preserve">        oneEighthT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7),</w:t>
            </w:r>
          </w:p>
          <w:p w14:paraId="7989E2B0" w14:textId="77777777" w:rsidR="00827BAD" w:rsidRDefault="00827BAD" w:rsidP="00827BAD">
            <w:pPr>
              <w:pStyle w:val="PL"/>
            </w:pPr>
            <w:r w:rsidRPr="006D0C02">
              <w:t xml:space="preserve">        oneSixteenthT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</w:t>
            </w:r>
            <w:r>
              <w:t>,</w:t>
            </w:r>
          </w:p>
          <w:p w14:paraId="39CA7B0A" w14:textId="77777777" w:rsidR="00827BAD" w:rsidRPr="006D0C02" w:rsidRDefault="00827BAD" w:rsidP="00827BAD">
            <w:pPr>
              <w:pStyle w:val="PL"/>
            </w:pPr>
            <w:r>
              <w:t xml:space="preserve">        </w:t>
            </w:r>
            <w:r w:rsidRPr="00827BAD">
              <w:rPr>
                <w:highlight w:val="yellow"/>
              </w:rPr>
              <w:t>oneThirtyTwothT</w:t>
            </w:r>
            <w:r w:rsidRPr="006D0C02">
              <w:t xml:space="preserve">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</w:t>
            </w:r>
            <w:r w:rsidRPr="00827BAD">
              <w:rPr>
                <w:highlight w:val="green"/>
              </w:rPr>
              <w:t>15</w:t>
            </w:r>
            <w:r w:rsidRPr="006D0C02">
              <w:t>)</w:t>
            </w:r>
          </w:p>
          <w:p w14:paraId="27DF0746" w14:textId="77777777" w:rsidR="00827BAD" w:rsidRPr="006D0C02" w:rsidRDefault="00827BAD" w:rsidP="00827BAD">
            <w:pPr>
              <w:pStyle w:val="PL"/>
            </w:pPr>
            <w:r w:rsidRPr="006D0C02">
              <w:t xml:space="preserve">    }</w:t>
            </w:r>
          </w:p>
          <w:p w14:paraId="474D62BD" w14:textId="77777777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1003BF36" w14:textId="77777777" w:rsidR="00827BAD" w:rsidRDefault="00827BAD" w:rsidP="00195A9A">
            <w:pPr>
              <w:pStyle w:val="BodyText"/>
              <w:keepNext/>
            </w:pPr>
            <w:proofErr w:type="spellStart"/>
            <w:r w:rsidRPr="00827BAD">
              <w:rPr>
                <w:highlight w:val="yellow"/>
              </w:rPr>
              <w:t>oneThirtyTwothT</w:t>
            </w:r>
            <w:proofErr w:type="spellEnd"/>
            <w:r>
              <w:rPr>
                <w:highlight w:val="yellow"/>
              </w:rPr>
              <w:t xml:space="preserve"> </w:t>
            </w:r>
            <w:r w:rsidRPr="00827BAD">
              <w:t>=&gt;</w:t>
            </w:r>
            <w:r>
              <w:t xml:space="preserve"> </w:t>
            </w:r>
            <w:proofErr w:type="spellStart"/>
            <w:r>
              <w:t>oneThirtySecondT</w:t>
            </w:r>
            <w:proofErr w:type="spellEnd"/>
          </w:p>
          <w:p w14:paraId="1B11BA8E" w14:textId="54D0AB2A" w:rsidR="00827BAD" w:rsidRPr="00D45311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  <w:r w:rsidRPr="00827BAD">
              <w:rPr>
                <w:highlight w:val="green"/>
              </w:rPr>
              <w:t>15</w:t>
            </w:r>
            <w:r>
              <w:rPr>
                <w:highlight w:val="green"/>
              </w:rPr>
              <w:t xml:space="preserve"> </w:t>
            </w:r>
            <w:r w:rsidRPr="00827BAD">
              <w:t>=&gt; 31</w:t>
            </w:r>
          </w:p>
        </w:tc>
        <w:tc>
          <w:tcPr>
            <w:tcW w:w="3281" w:type="dxa"/>
          </w:tcPr>
          <w:p w14:paraId="122EA80A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618A22B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E9906E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2BA6323" w14:textId="332958DC" w:rsidR="00195A9A" w:rsidRPr="00D45311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2</w:t>
            </w:r>
          </w:p>
        </w:tc>
        <w:tc>
          <w:tcPr>
            <w:tcW w:w="5348" w:type="dxa"/>
          </w:tcPr>
          <w:p w14:paraId="5C5F4BB0" w14:textId="77777777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5.2.2.3.1</w:t>
            </w:r>
            <w:r w:rsidRPr="00C679C3">
              <w:rPr>
                <w:b/>
                <w:bCs/>
                <w:lang w:val="en-US"/>
              </w:rPr>
              <w:tab/>
              <w:t>Acquisition of MIB and SIB1</w:t>
            </w:r>
          </w:p>
          <w:p w14:paraId="54A511AE" w14:textId="77777777" w:rsidR="00C679C3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‘…</w:t>
            </w:r>
          </w:p>
          <w:p w14:paraId="2763B8BD" w14:textId="77777777" w:rsidR="00C679C3" w:rsidRP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 xml:space="preserve">3&gt; if </w:t>
            </w:r>
            <w:proofErr w:type="spellStart"/>
            <w:r w:rsidRPr="00C679C3">
              <w:rPr>
                <w:bCs/>
                <w:lang w:val="en-US"/>
              </w:rPr>
              <w:t>ssb-SubcarrierOffset</w:t>
            </w:r>
            <w:proofErr w:type="spellEnd"/>
            <w:r w:rsidRPr="00C679C3">
              <w:rPr>
                <w:bCs/>
                <w:lang w:val="en-US"/>
              </w:rPr>
              <w:t xml:space="preserve"> indicates OD-SIB1 is transmitted in the cell (TS 38.213 [13]) and if SIB1 acquisition is required for the UE: </w:t>
            </w:r>
          </w:p>
          <w:p w14:paraId="09E558EE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>4&gt;perform the actions as specified in clause 5.2.2.3.</w:t>
            </w:r>
            <w:proofErr w:type="gramStart"/>
            <w:r w:rsidRPr="00C679C3">
              <w:rPr>
                <w:bCs/>
                <w:lang w:val="en-US"/>
              </w:rPr>
              <w:t>3x;</w:t>
            </w:r>
            <w:proofErr w:type="gramEnd"/>
          </w:p>
          <w:p w14:paraId="0E52504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…’</w:t>
            </w:r>
          </w:p>
          <w:p w14:paraId="28AC62CD" w14:textId="78571142" w:rsidR="00DC762F" w:rsidRDefault="00C679C3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C679C3">
              <w:rPr>
                <w:bCs/>
                <w:color w:val="4472C4" w:themeColor="accent1"/>
                <w:lang w:val="en-US"/>
              </w:rPr>
              <w:t xml:space="preserve">[vivo] </w:t>
            </w:r>
            <w:r>
              <w:rPr>
                <w:bCs/>
                <w:color w:val="4472C4" w:themeColor="accent1"/>
                <w:lang w:val="en-US"/>
              </w:rPr>
              <w:t xml:space="preserve">We understand the Rapporteur wants to express that </w:t>
            </w:r>
            <w:r w:rsidR="00802335">
              <w:rPr>
                <w:bCs/>
                <w:color w:val="4472C4" w:themeColor="accent1"/>
                <w:lang w:val="en-US"/>
              </w:rPr>
              <w:t xml:space="preserve">the cell supports OD-SIB1 by saying </w:t>
            </w:r>
            <w:proofErr w:type="gramStart"/>
            <w:r w:rsidR="00802335">
              <w:rPr>
                <w:bCs/>
                <w:color w:val="4472C4" w:themeColor="accent1"/>
                <w:lang w:val="en-US"/>
              </w:rPr>
              <w:t>‘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if</w:t>
            </w:r>
            <w:proofErr w:type="gramEnd"/>
            <w:r w:rsidR="00802335" w:rsidRPr="00802335">
              <w:rPr>
                <w:bCs/>
                <w:color w:val="4472C4" w:themeColor="accent1"/>
                <w:lang w:val="en-US"/>
              </w:rPr>
              <w:t xml:space="preserve"> </w:t>
            </w:r>
            <w:proofErr w:type="spellStart"/>
            <w:r w:rsidR="00802335" w:rsidRPr="00802335">
              <w:rPr>
                <w:bCs/>
                <w:color w:val="4472C4" w:themeColor="accent1"/>
                <w:lang w:val="en-US"/>
              </w:rPr>
              <w:t>ssb-SubcarrierOffset</w:t>
            </w:r>
            <w:proofErr w:type="spellEnd"/>
            <w:r w:rsidR="00802335" w:rsidRPr="00802335">
              <w:rPr>
                <w:bCs/>
                <w:color w:val="4472C4" w:themeColor="accent1"/>
                <w:lang w:val="en-US"/>
              </w:rPr>
              <w:t xml:space="preserve"> indicates OD-SIB1 is transmitted in the cell</w:t>
            </w:r>
            <w:r w:rsidR="00802335">
              <w:rPr>
                <w:bCs/>
                <w:color w:val="4472C4" w:themeColor="accent1"/>
                <w:lang w:val="en-US"/>
              </w:rPr>
              <w:t xml:space="preserve">’. However, this expression may let the reader think the cell is indicating that OD-SIB1 is being broadcasted </w:t>
            </w:r>
            <w:proofErr w:type="gramStart"/>
            <w:r w:rsidR="00802335">
              <w:rPr>
                <w:bCs/>
                <w:color w:val="4472C4" w:themeColor="accent1"/>
                <w:lang w:val="en-US"/>
              </w:rPr>
              <w:t xml:space="preserve">by </w:t>
            </w:r>
            <w:r w:rsidR="00802335">
              <w:t xml:space="preserve"> </w:t>
            </w:r>
            <w:proofErr w:type="spellStart"/>
            <w:r w:rsidR="00802335" w:rsidRPr="00802335">
              <w:rPr>
                <w:bCs/>
                <w:color w:val="4472C4" w:themeColor="accent1"/>
                <w:lang w:val="en-US"/>
              </w:rPr>
              <w:t>ssb</w:t>
            </w:r>
            <w:proofErr w:type="gramEnd"/>
            <w:r w:rsidR="00802335" w:rsidRPr="00802335">
              <w:rPr>
                <w:bCs/>
                <w:color w:val="4472C4" w:themeColor="accent1"/>
                <w:lang w:val="en-US"/>
              </w:rPr>
              <w:t>-SubcarrierOffset</w:t>
            </w:r>
            <w:proofErr w:type="spellEnd"/>
            <w:r w:rsidR="00802335">
              <w:rPr>
                <w:bCs/>
                <w:color w:val="4472C4" w:themeColor="accent1"/>
                <w:lang w:val="en-US"/>
              </w:rPr>
              <w:t xml:space="preserve">. </w:t>
            </w:r>
          </w:p>
          <w:p w14:paraId="3F3E196C" w14:textId="17806447" w:rsidR="00DC762F" w:rsidRDefault="00DC762F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Besides, the ‘</w:t>
            </w:r>
            <w:proofErr w:type="spellStart"/>
            <w:r w:rsidRPr="00802335">
              <w:rPr>
                <w:bCs/>
                <w:color w:val="4472C4" w:themeColor="accent1"/>
                <w:lang w:val="en-US"/>
              </w:rPr>
              <w:t>ssb-SubcarrierOffset</w:t>
            </w:r>
            <w:proofErr w:type="spellEnd"/>
            <w:r>
              <w:rPr>
                <w:bCs/>
                <w:color w:val="4472C4" w:themeColor="accent1"/>
                <w:lang w:val="en-US"/>
              </w:rPr>
              <w:t xml:space="preserve">’ of a NCD-SSB alone cannot reflect that the </w:t>
            </w:r>
            <w:proofErr w:type="gramStart"/>
            <w:r>
              <w:rPr>
                <w:bCs/>
                <w:color w:val="4472C4" w:themeColor="accent1"/>
                <w:lang w:val="en-US"/>
              </w:rPr>
              <w:t>cell  supports</w:t>
            </w:r>
            <w:proofErr w:type="gramEnd"/>
            <w:r>
              <w:rPr>
                <w:bCs/>
                <w:color w:val="4472C4" w:themeColor="accent1"/>
                <w:lang w:val="en-US"/>
              </w:rPr>
              <w:t xml:space="preserve"> OD-SIB1. The UE needs to have a UL-WUS configuration corresponding to the PCI </w:t>
            </w:r>
            <w:r w:rsidR="00927BBA">
              <w:rPr>
                <w:bCs/>
                <w:color w:val="4472C4" w:themeColor="accent1"/>
                <w:lang w:val="en-US"/>
              </w:rPr>
              <w:t xml:space="preserve">and frequency </w:t>
            </w:r>
            <w:r>
              <w:rPr>
                <w:bCs/>
                <w:color w:val="4472C4" w:themeColor="accent1"/>
                <w:lang w:val="en-US"/>
              </w:rPr>
              <w:t>of the NCD-SSB to know the cell supports OD-SIB1.</w:t>
            </w:r>
          </w:p>
          <w:p w14:paraId="53DC1CE5" w14:textId="47D7462F" w:rsidR="00C679C3" w:rsidRDefault="00802335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So, we suggest </w:t>
            </w:r>
            <w:proofErr w:type="gramStart"/>
            <w:r>
              <w:rPr>
                <w:bCs/>
                <w:color w:val="4472C4" w:themeColor="accent1"/>
                <w:lang w:val="en-US"/>
              </w:rPr>
              <w:t>to reword</w:t>
            </w:r>
            <w:proofErr w:type="gramEnd"/>
            <w:r>
              <w:rPr>
                <w:bCs/>
                <w:color w:val="4472C4" w:themeColor="accent1"/>
                <w:lang w:val="en-US"/>
              </w:rPr>
              <w:t xml:space="preserve"> it like:</w:t>
            </w:r>
          </w:p>
          <w:p w14:paraId="4953CC61" w14:textId="77777777" w:rsidR="00927BBA" w:rsidRDefault="00927BBA" w:rsidP="00927BBA">
            <w:pPr>
              <w:pStyle w:val="B2"/>
              <w:ind w:left="568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637A0669" w14:textId="66F09A7C" w:rsidR="00802335" w:rsidRPr="00927BBA" w:rsidRDefault="00802335" w:rsidP="00927BBA">
            <w:pPr>
              <w:pStyle w:val="B2"/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</w:t>
            </w:r>
            <w:r w:rsidR="00927BBA" w:rsidRPr="00927BBA">
              <w:rPr>
                <w:bCs/>
                <w:color w:val="FF0000"/>
                <w:lang w:val="en-US"/>
              </w:rPr>
              <w:t xml:space="preserve">the UE has stored a valid UL-WUS configuration </w:t>
            </w:r>
            <w:proofErr w:type="spellStart"/>
            <w:r w:rsidR="00927BBA" w:rsidRPr="00927BBA">
              <w:rPr>
                <w:bCs/>
                <w:color w:val="FF0000"/>
                <w:lang w:val="en-US"/>
              </w:rPr>
              <w:t>correspongding</w:t>
            </w:r>
            <w:proofErr w:type="spellEnd"/>
            <w:r w:rsidR="00927BBA" w:rsidRPr="00927BBA">
              <w:rPr>
                <w:bCs/>
                <w:color w:val="FF0000"/>
                <w:lang w:val="en-US"/>
              </w:rPr>
              <w:t xml:space="preserve"> to the PCI and frequency of this cell</w:t>
            </w:r>
            <w:r w:rsidR="00927BBA">
              <w:rPr>
                <w:bCs/>
                <w:lang w:val="en-US"/>
              </w:rPr>
              <w:t>,</w:t>
            </w:r>
            <w:r w:rsidRPr="00C679C3">
              <w:rPr>
                <w:bCs/>
                <w:lang w:val="en-US"/>
              </w:rPr>
              <w:t xml:space="preserve"> and if SIB1 acquisition is required for the UE: </w:t>
            </w:r>
          </w:p>
        </w:tc>
        <w:tc>
          <w:tcPr>
            <w:tcW w:w="3281" w:type="dxa"/>
          </w:tcPr>
          <w:p w14:paraId="5B54DC09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16CECB1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96D1F2" w14:textId="77777777" w:rsidR="00195A9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4445A45" w14:textId="204427B6" w:rsidR="00927BBA" w:rsidRPr="00D45311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3</w:t>
            </w:r>
          </w:p>
        </w:tc>
        <w:tc>
          <w:tcPr>
            <w:tcW w:w="5348" w:type="dxa"/>
          </w:tcPr>
          <w:p w14:paraId="150891B0" w14:textId="77777777" w:rsidR="00195A9A" w:rsidRPr="00927BBA" w:rsidRDefault="00927BBA" w:rsidP="00195A9A">
            <w:pPr>
              <w:pStyle w:val="BodyText"/>
              <w:keepNext/>
              <w:rPr>
                <w:rFonts w:eastAsia="ＭＳ 明朝"/>
                <w:b/>
              </w:rPr>
            </w:pPr>
            <w:r w:rsidRPr="00927BBA">
              <w:rPr>
                <w:rFonts w:eastAsia="ＭＳ 明朝"/>
                <w:b/>
              </w:rPr>
              <w:t>5.2.2.3.3x</w:t>
            </w:r>
            <w:r w:rsidRPr="00927BBA">
              <w:rPr>
                <w:rFonts w:eastAsia="ＭＳ 明朝"/>
                <w:b/>
              </w:rPr>
              <w:tab/>
              <w:t>Request for on demand SIB1</w:t>
            </w:r>
          </w:p>
          <w:p w14:paraId="75B8DA9B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trigger the lower layer to initiate the </w:t>
            </w:r>
            <w:proofErr w:type="gramStart"/>
            <w:r w:rsidRPr="000B7163">
              <w:t>Random Access</w:t>
            </w:r>
            <w:proofErr w:type="gramEnd"/>
            <w:r w:rsidRPr="000B7163">
              <w:t xml:space="preserve"> procedure </w:t>
            </w:r>
            <w:r w:rsidRPr="00927BBA">
              <w:rPr>
                <w:highlight w:val="yellow"/>
              </w:rPr>
              <w:t>on normal uplink</w:t>
            </w:r>
            <w:r w:rsidRPr="000B7163">
              <w:t xml:space="preserve">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694D2A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76FA3598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927BBA">
              <w:rPr>
                <w:bCs/>
                <w:color w:val="4472C4" w:themeColor="accent1"/>
                <w:lang w:val="en-US"/>
              </w:rPr>
              <w:t>[vivo]</w:t>
            </w:r>
            <w:r>
              <w:rPr>
                <w:bCs/>
                <w:color w:val="4472C4" w:themeColor="accent1"/>
                <w:lang w:val="en-US"/>
              </w:rPr>
              <w:t xml:space="preserve"> </w:t>
            </w:r>
          </w:p>
          <w:p w14:paraId="7466328C" w14:textId="493D981A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When the UE perform cell reselection to the NES cell from cell </w:t>
            </w:r>
            <w:r>
              <w:rPr>
                <w:rFonts w:ascii="DengXian" w:eastAsia="DengXian" w:hAnsi="DengXian" w:hint="eastAsia"/>
                <w:bCs/>
                <w:color w:val="4472C4" w:themeColor="accent1"/>
                <w:lang w:val="en-US"/>
              </w:rPr>
              <w:t>A</w:t>
            </w:r>
            <w:r>
              <w:rPr>
                <w:bCs/>
                <w:color w:val="4472C4" w:themeColor="accent1"/>
                <w:lang w:val="en-US"/>
              </w:rPr>
              <w:t xml:space="preserve">, it cannot differentiate whether the RACH resource for OD-SIB1 request is on NUL or SUL of the NES cell, which is transparent to the UE. </w:t>
            </w:r>
          </w:p>
          <w:p w14:paraId="0BA10DDB" w14:textId="3BF536A1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lastRenderedPageBreak/>
              <w:t>When the UE has camped on the NES cell, if WUS resources are only configured on NUL, then the UE has no way to perform OD-SIB1 request SUL.</w:t>
            </w:r>
          </w:p>
          <w:p w14:paraId="1ECAE6F6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o sum up, we don’t observe the need to emphasize ‘on normal uplink’.</w:t>
            </w:r>
          </w:p>
          <w:p w14:paraId="6D47DD6F" w14:textId="7596370D" w:rsidR="00927BBA" w:rsidRP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281" w:type="dxa"/>
          </w:tcPr>
          <w:p w14:paraId="7906D964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927BBA" w:rsidRPr="00D45311" w14:paraId="2FA1BE4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512F04C" w14:textId="77777777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345BB50D" w14:textId="0FE9A8EE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4</w:t>
            </w:r>
          </w:p>
        </w:tc>
        <w:tc>
          <w:tcPr>
            <w:tcW w:w="5348" w:type="dxa"/>
          </w:tcPr>
          <w:p w14:paraId="014CB705" w14:textId="77777777" w:rsidR="00927BBA" w:rsidRPr="00927BBA" w:rsidRDefault="00927BBA" w:rsidP="00927BBA">
            <w:pPr>
              <w:pStyle w:val="BodyText"/>
              <w:keepNext/>
              <w:rPr>
                <w:rFonts w:eastAsia="ＭＳ 明朝"/>
                <w:b/>
              </w:rPr>
            </w:pPr>
            <w:r w:rsidRPr="00927BBA">
              <w:rPr>
                <w:rFonts w:eastAsia="ＭＳ 明朝"/>
                <w:b/>
              </w:rPr>
              <w:t>5.2.2.3.3x</w:t>
            </w:r>
            <w:r w:rsidRPr="00927BBA">
              <w:rPr>
                <w:rFonts w:eastAsia="ＭＳ 明朝"/>
                <w:b/>
              </w:rPr>
              <w:tab/>
              <w:t>Request for on demand SIB1</w:t>
            </w:r>
          </w:p>
          <w:p w14:paraId="4D887861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077EF46A" w14:textId="77777777" w:rsidR="00927BBA" w:rsidRDefault="00927BBA" w:rsidP="00927BBA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</w:t>
            </w:r>
            <w:r w:rsidRPr="00E97939">
              <w:rPr>
                <w:highlight w:val="yellow"/>
              </w:rPr>
              <w:t>as defined in clause 5.2.2.3.1,</w:t>
            </w:r>
            <w:r w:rsidRPr="000B7163">
              <w:t xml:space="preserve"> </w:t>
            </w:r>
            <w:proofErr w:type="gramStart"/>
            <w:r w:rsidRPr="000B7163">
              <w:t>immediately;</w:t>
            </w:r>
            <w:proofErr w:type="gramEnd"/>
          </w:p>
          <w:p w14:paraId="3D3D89E4" w14:textId="1950D2F7" w:rsidR="00927BBA" w:rsidRPr="00927BBA" w:rsidRDefault="00927BBA" w:rsidP="00195A9A">
            <w:pPr>
              <w:pStyle w:val="BodyText"/>
              <w:keepNext/>
              <w:rPr>
                <w:rFonts w:eastAsia="ＭＳ 明朝"/>
              </w:rPr>
            </w:pPr>
            <w:r w:rsidRPr="00927BBA">
              <w:rPr>
                <w:rFonts w:eastAsia="ＭＳ 明朝"/>
                <w:color w:val="4472C4" w:themeColor="accent1"/>
              </w:rPr>
              <w:t>[vivo]</w:t>
            </w:r>
            <w:r>
              <w:rPr>
                <w:rFonts w:eastAsia="ＭＳ 明朝"/>
                <w:color w:val="4472C4" w:themeColor="accent1"/>
              </w:rPr>
              <w:t xml:space="preserve"> </w:t>
            </w:r>
            <w:proofErr w:type="gramStart"/>
            <w:r w:rsidRPr="00927BBA">
              <w:rPr>
                <w:rFonts w:eastAsia="ＭＳ 明朝"/>
                <w:color w:val="4472C4" w:themeColor="accent1"/>
              </w:rPr>
              <w:t>For</w:t>
            </w:r>
            <w:proofErr w:type="gramEnd"/>
            <w:r w:rsidRPr="00927BBA">
              <w:rPr>
                <w:rFonts w:eastAsia="ＭＳ 明朝"/>
                <w:color w:val="4472C4" w:themeColor="accent1"/>
              </w:rPr>
              <w:t xml:space="preserve"> OD-SIB1 reception</w:t>
            </w:r>
            <w:r w:rsidRPr="00927BBA">
              <w:rPr>
                <w:rFonts w:eastAsia="ＭＳ 明朝" w:hint="eastAsia"/>
                <w:color w:val="4472C4" w:themeColor="accent1"/>
              </w:rPr>
              <w:t>，</w:t>
            </w:r>
            <w:r w:rsidRPr="00927BBA">
              <w:rPr>
                <w:rFonts w:eastAsia="ＭＳ 明朝"/>
                <w:color w:val="4472C4" w:themeColor="accent1"/>
              </w:rPr>
              <w:t xml:space="preserve">the UE </w:t>
            </w:r>
            <w:proofErr w:type="spellStart"/>
            <w:r w:rsidRPr="00927BBA">
              <w:rPr>
                <w:rFonts w:eastAsia="ＭＳ 明朝"/>
                <w:color w:val="4472C4" w:themeColor="accent1"/>
              </w:rPr>
              <w:t>behaviors</w:t>
            </w:r>
            <w:proofErr w:type="spellEnd"/>
            <w:r w:rsidRPr="00927BBA">
              <w:rPr>
                <w:rFonts w:eastAsia="ＭＳ 明朝"/>
                <w:color w:val="4472C4" w:themeColor="accent1"/>
              </w:rPr>
              <w:t xml:space="preserve"> are different from legacy</w:t>
            </w:r>
            <w:r w:rsidR="00E97939">
              <w:rPr>
                <w:rFonts w:eastAsia="ＭＳ 明朝"/>
                <w:color w:val="4472C4" w:themeColor="accent1"/>
              </w:rPr>
              <w:t>, considering</w:t>
            </w:r>
            <w:r w:rsidRPr="00927BBA">
              <w:rPr>
                <w:rFonts w:eastAsia="ＭＳ 明朝"/>
                <w:color w:val="4472C4" w:themeColor="accent1"/>
              </w:rPr>
              <w:t xml:space="preserve"> </w:t>
            </w:r>
            <w:r w:rsidR="00E97939">
              <w:rPr>
                <w:rFonts w:eastAsia="ＭＳ 明朝"/>
                <w:color w:val="4472C4" w:themeColor="accent1"/>
              </w:rPr>
              <w:t>t</w:t>
            </w:r>
            <w:r w:rsidRPr="00927BBA">
              <w:rPr>
                <w:rFonts w:eastAsia="ＭＳ 明朝"/>
                <w:color w:val="4472C4" w:themeColor="accent1"/>
              </w:rPr>
              <w:t xml:space="preserve">he Starting point and </w:t>
            </w:r>
            <w:r w:rsidR="00E97939">
              <w:rPr>
                <w:rFonts w:eastAsia="ＭＳ 明朝"/>
                <w:color w:val="4472C4" w:themeColor="accent1"/>
              </w:rPr>
              <w:t xml:space="preserve">the reception </w:t>
            </w:r>
            <w:r w:rsidRPr="00927BBA">
              <w:rPr>
                <w:rFonts w:eastAsia="ＭＳ 明朝"/>
                <w:color w:val="4472C4" w:themeColor="accent1"/>
              </w:rPr>
              <w:t>window is introduced</w:t>
            </w:r>
            <w:r w:rsidR="00E97939">
              <w:rPr>
                <w:rFonts w:eastAsia="ＭＳ 明朝"/>
                <w:color w:val="4472C4" w:themeColor="accent1"/>
              </w:rPr>
              <w:t xml:space="preserve"> in RAN1. The yellow highlighted text should refer to an FFS RAN1 spec, rather than clause 5.2.2.3.1. </w:t>
            </w:r>
          </w:p>
        </w:tc>
        <w:tc>
          <w:tcPr>
            <w:tcW w:w="3281" w:type="dxa"/>
          </w:tcPr>
          <w:p w14:paraId="7CDFC551" w14:textId="77777777" w:rsidR="00927BBA" w:rsidRPr="00D45311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97939" w:rsidRPr="00D45311" w14:paraId="59E0613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325DED" w14:textId="77777777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FB6219A" w14:textId="25A15C23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5</w:t>
            </w:r>
          </w:p>
        </w:tc>
        <w:tc>
          <w:tcPr>
            <w:tcW w:w="5348" w:type="dxa"/>
          </w:tcPr>
          <w:p w14:paraId="6912AC83" w14:textId="77777777" w:rsidR="00E97939" w:rsidRDefault="00317042" w:rsidP="00927BBA">
            <w:pPr>
              <w:pStyle w:val="BodyText"/>
              <w:keepNext/>
              <w:rPr>
                <w:rFonts w:eastAsia="ＭＳ 明朝"/>
                <w:b/>
                <w:i/>
              </w:rPr>
            </w:pPr>
            <w:bookmarkStart w:id="1" w:name="_Toc60776719"/>
            <w:bookmarkStart w:id="2" w:name="_Toc185577013"/>
            <w:r w:rsidRPr="00317042">
              <w:rPr>
                <w:rFonts w:eastAsia="ＭＳ 明朝"/>
                <w:b/>
              </w:rPr>
              <w:t>5.2.2.4.2</w:t>
            </w:r>
            <w:r w:rsidRPr="00317042">
              <w:rPr>
                <w:rFonts w:eastAsia="ＭＳ 明朝"/>
                <w:b/>
              </w:rPr>
              <w:tab/>
              <w:t xml:space="preserve">Actions upon reception of the </w:t>
            </w:r>
            <w:r w:rsidRPr="00317042">
              <w:rPr>
                <w:rFonts w:eastAsia="ＭＳ 明朝"/>
                <w:b/>
                <w:i/>
              </w:rPr>
              <w:t>SIB1</w:t>
            </w:r>
            <w:bookmarkEnd w:id="1"/>
            <w:bookmarkEnd w:id="2"/>
          </w:p>
          <w:p w14:paraId="7FE41E7E" w14:textId="77777777" w:rsidR="00317042" w:rsidRPr="006D0C02" w:rsidRDefault="00317042" w:rsidP="00317042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6D72CA25" w14:textId="77777777" w:rsidR="00317042" w:rsidRPr="006D0C02" w:rsidRDefault="00317042" w:rsidP="00317042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67C1EFBD" w14:textId="77777777" w:rsidR="00317042" w:rsidRPr="006D0C02" w:rsidRDefault="00317042" w:rsidP="00317042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16172112" w14:textId="77777777" w:rsidR="00317042" w:rsidRDefault="00317042" w:rsidP="00317042">
            <w:pPr>
              <w:pStyle w:val="B3"/>
            </w:pPr>
          </w:p>
          <w:p w14:paraId="105C693D" w14:textId="77777777" w:rsidR="00317042" w:rsidRPr="006D0C02" w:rsidRDefault="00317042" w:rsidP="00317042">
            <w:pPr>
              <w:pStyle w:val="Editorsnote"/>
            </w:pPr>
            <w:r>
              <w:t>Editor’s note: FFS e.g. on potential further procedure text on number of RACH attempts or OD-SIB1 window</w:t>
            </w:r>
          </w:p>
          <w:p w14:paraId="7933CFCF" w14:textId="05137E38" w:rsidR="00317042" w:rsidRPr="00317042" w:rsidRDefault="00317042" w:rsidP="00927BBA">
            <w:pPr>
              <w:pStyle w:val="BodyText"/>
              <w:keepNext/>
              <w:rPr>
                <w:rFonts w:eastAsia="ＭＳ 明朝"/>
                <w:color w:val="4472C4" w:themeColor="accent1"/>
              </w:rPr>
            </w:pPr>
            <w:r w:rsidRPr="00317042">
              <w:rPr>
                <w:rFonts w:eastAsia="ＭＳ 明朝"/>
                <w:color w:val="4472C4" w:themeColor="accent1"/>
              </w:rPr>
              <w:t>[vivo] This part is better to be moved to 5.2.2.3.3x.</w:t>
            </w:r>
          </w:p>
        </w:tc>
        <w:tc>
          <w:tcPr>
            <w:tcW w:w="3281" w:type="dxa"/>
          </w:tcPr>
          <w:p w14:paraId="53B8213F" w14:textId="77777777" w:rsidR="00E97939" w:rsidRPr="00D45311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317042" w:rsidRPr="00D45311" w14:paraId="1EB0396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4FF80C4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0C4DD5FB" w14:textId="035F2788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6</w:t>
            </w:r>
          </w:p>
        </w:tc>
        <w:tc>
          <w:tcPr>
            <w:tcW w:w="5348" w:type="dxa"/>
          </w:tcPr>
          <w:p w14:paraId="3F4C85C1" w14:textId="77777777" w:rsidR="00317042" w:rsidRPr="00317042" w:rsidRDefault="00317042" w:rsidP="00927BBA">
            <w:pPr>
              <w:pStyle w:val="BodyText"/>
              <w:keepNext/>
              <w:rPr>
                <w:rFonts w:eastAsia="ＭＳ 明朝"/>
                <w:b/>
              </w:rPr>
            </w:pPr>
            <w:bookmarkStart w:id="3" w:name="_Toc185577039"/>
            <w:r w:rsidRPr="00317042">
              <w:rPr>
                <w:rFonts w:eastAsia="ＭＳ 明朝"/>
                <w:b/>
              </w:rPr>
              <w:t>5.2.2.5</w:t>
            </w:r>
            <w:r w:rsidRPr="00317042">
              <w:rPr>
                <w:rFonts w:eastAsia="ＭＳ 明朝"/>
                <w:b/>
              </w:rPr>
              <w:tab/>
              <w:t>Essential system information missing</w:t>
            </w:r>
            <w:bookmarkEnd w:id="3"/>
          </w:p>
          <w:p w14:paraId="65ABA0B3" w14:textId="77777777" w:rsidR="00317042" w:rsidRDefault="00317042" w:rsidP="00927BBA">
            <w:pPr>
              <w:pStyle w:val="BodyText"/>
              <w:keepNext/>
              <w:rPr>
                <w:rFonts w:eastAsia="SimSun"/>
              </w:rPr>
            </w:pPr>
            <w:r w:rsidRPr="000B7163">
              <w:rPr>
                <w:rFonts w:eastAsia="SimSun"/>
              </w:rPr>
              <w:t xml:space="preserve">NOTE </w:t>
            </w:r>
            <w:r>
              <w:rPr>
                <w:rFonts w:eastAsia="SimSun"/>
              </w:rPr>
              <w:t>x</w:t>
            </w:r>
            <w:r w:rsidRPr="000B7163">
              <w:rPr>
                <w:rFonts w:eastAsia="SimSun"/>
              </w:rPr>
              <w:t xml:space="preserve">: The </w:t>
            </w:r>
            <w:proofErr w:type="spellStart"/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proofErr w:type="spellEnd"/>
            <w:r w:rsidRPr="000B7163">
              <w:rPr>
                <w:rFonts w:eastAsia="SimSun"/>
              </w:rPr>
              <w:t xml:space="preserve"> is essential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. If UE is unable to acquire the </w:t>
            </w:r>
            <w:proofErr w:type="spellStart"/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proofErr w:type="spellEnd"/>
            <w:r w:rsidRPr="000B7163">
              <w:rPr>
                <w:rFonts w:eastAsia="SimSun"/>
              </w:rPr>
              <w:t xml:space="preserve">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, the action is up to UE implementation (e.g., cell re-selection to other cells).</w:t>
            </w:r>
          </w:p>
          <w:p w14:paraId="7861E65F" w14:textId="77777777" w:rsidR="00317042" w:rsidRDefault="00317042" w:rsidP="00927BBA">
            <w:pPr>
              <w:pStyle w:val="BodyText"/>
              <w:keepNext/>
              <w:rPr>
                <w:rFonts w:eastAsia="ＭＳ 明朝"/>
                <w:color w:val="4472C4" w:themeColor="accent1"/>
              </w:rPr>
            </w:pPr>
            <w:r w:rsidRPr="00317042">
              <w:rPr>
                <w:rFonts w:eastAsia="ＭＳ 明朝"/>
                <w:color w:val="4472C4" w:themeColor="accent1"/>
              </w:rPr>
              <w:t>[vivo]</w:t>
            </w:r>
            <w:r>
              <w:rPr>
                <w:rFonts w:eastAsia="ＭＳ 明朝"/>
                <w:color w:val="4472C4" w:themeColor="accent1"/>
              </w:rPr>
              <w:t xml:space="preserve"> We think OD-SIB1 feature is different from NTN/ATG. NTN/ATG needs SIB19/22 to function properly. However, if </w:t>
            </w:r>
            <w:proofErr w:type="spellStart"/>
            <w:r>
              <w:rPr>
                <w:rFonts w:eastAsia="ＭＳ 明朝"/>
                <w:color w:val="4472C4" w:themeColor="accent1"/>
              </w:rPr>
              <w:t>SIBxx</w:t>
            </w:r>
            <w:proofErr w:type="spellEnd"/>
            <w:r>
              <w:rPr>
                <w:rFonts w:eastAsia="ＭＳ 明朝"/>
                <w:color w:val="4472C4" w:themeColor="accent1"/>
              </w:rPr>
              <w:t xml:space="preserve"> is not provided, the UE can always camp on the current cell or reselect to normal cell. Therefore, we do not think the NOTE x is needed.</w:t>
            </w:r>
          </w:p>
          <w:p w14:paraId="2116C238" w14:textId="55447664" w:rsidR="00214C60" w:rsidRPr="00317042" w:rsidRDefault="00214C60" w:rsidP="00927BBA">
            <w:pPr>
              <w:pStyle w:val="BodyText"/>
              <w:keepNext/>
              <w:rPr>
                <w:rFonts w:eastAsia="ＭＳ 明朝" w:hint="eastAsia"/>
              </w:rPr>
            </w:pPr>
            <w:r w:rsidRPr="00214C60">
              <w:rPr>
                <w:rFonts w:eastAsia="ＭＳ 明朝" w:hint="eastAsia"/>
                <w:bCs/>
                <w:color w:val="0070C0"/>
                <w:lang w:eastAsia="ja-JP"/>
              </w:rPr>
              <w:t xml:space="preserve">[Fujitsu] Same </w:t>
            </w:r>
            <w:r w:rsidRPr="00214C60">
              <w:rPr>
                <w:rFonts w:eastAsia="ＭＳ 明朝"/>
                <w:bCs/>
                <w:color w:val="0070C0"/>
                <w:lang w:eastAsia="ja-JP"/>
              </w:rPr>
              <w:t>understanding</w:t>
            </w:r>
            <w:r w:rsidRPr="00214C60">
              <w:rPr>
                <w:rFonts w:eastAsia="ＭＳ 明朝" w:hint="eastAsia"/>
                <w:bCs/>
                <w:color w:val="0070C0"/>
                <w:lang w:eastAsia="ja-JP"/>
              </w:rPr>
              <w:t xml:space="preserve"> with vivo.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If the UE is not </w:t>
            </w:r>
            <w:r>
              <w:rPr>
                <w:rFonts w:eastAsia="ＭＳ 明朝"/>
                <w:bCs/>
                <w:color w:val="0070C0"/>
                <w:lang w:eastAsia="ja-JP"/>
              </w:rPr>
              <w:t>able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to </w:t>
            </w:r>
            <w:r>
              <w:rPr>
                <w:rFonts w:eastAsia="ＭＳ 明朝"/>
                <w:bCs/>
                <w:color w:val="0070C0"/>
                <w:lang w:eastAsia="ja-JP"/>
              </w:rPr>
              <w:t>acquire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the </w:t>
            </w:r>
            <w:proofErr w:type="spellStart"/>
            <w:r>
              <w:rPr>
                <w:rFonts w:eastAsia="ＭＳ 明朝" w:hint="eastAsia"/>
                <w:bCs/>
                <w:color w:val="0070C0"/>
                <w:lang w:eastAsia="ja-JP"/>
              </w:rPr>
              <w:t>SIBxx</w:t>
            </w:r>
            <w:proofErr w:type="spellEnd"/>
            <w:r>
              <w:rPr>
                <w:rFonts w:eastAsia="ＭＳ 明朝" w:hint="eastAsia"/>
                <w:bCs/>
                <w:color w:val="0070C0"/>
                <w:lang w:eastAsia="ja-JP"/>
              </w:rPr>
              <w:t>, the UE does not know whether the cell is OD-SIB1 cell. Then legacy barring mechanism can work.</w:t>
            </w:r>
          </w:p>
        </w:tc>
        <w:tc>
          <w:tcPr>
            <w:tcW w:w="3281" w:type="dxa"/>
          </w:tcPr>
          <w:p w14:paraId="0125B57D" w14:textId="77777777" w:rsidR="00317042" w:rsidRPr="00D45311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B16A6" w:rsidRPr="00D45311" w14:paraId="320E01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53A34B" w14:textId="77777777" w:rsid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27EC2E22" w14:textId="48FE9C68" w:rsidR="000B16A6" w:rsidRPr="000B16A6" w:rsidRDefault="000B16A6" w:rsidP="00195A9A">
            <w:pPr>
              <w:pStyle w:val="BodyText"/>
              <w:keepNext/>
              <w:rPr>
                <w:rFonts w:eastAsiaTheme="minorEastAsia" w:hint="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001</w:t>
            </w:r>
          </w:p>
        </w:tc>
        <w:tc>
          <w:tcPr>
            <w:tcW w:w="5348" w:type="dxa"/>
          </w:tcPr>
          <w:p w14:paraId="38F71D9A" w14:textId="77777777" w:rsidR="000B16A6" w:rsidRDefault="000B16A6" w:rsidP="00927BBA">
            <w:pPr>
              <w:pStyle w:val="BodyText"/>
              <w:keepNext/>
              <w:rPr>
                <w:rFonts w:eastAsia="ＭＳ 明朝"/>
                <w:b/>
                <w:lang w:eastAsia="ja-JP"/>
              </w:rPr>
            </w:pPr>
            <w:r>
              <w:rPr>
                <w:rFonts w:eastAsia="ＭＳ 明朝" w:hint="eastAsia"/>
                <w:b/>
                <w:lang w:eastAsia="ja-JP"/>
              </w:rPr>
              <w:t>Editorial</w:t>
            </w:r>
          </w:p>
          <w:p w14:paraId="199F098E" w14:textId="77777777" w:rsidR="000B16A6" w:rsidRPr="000B16A6" w:rsidRDefault="000B16A6" w:rsidP="000B16A6">
            <w:pPr>
              <w:pStyle w:val="BodyText"/>
              <w:keepNext/>
              <w:rPr>
                <w:rFonts w:eastAsia="ＭＳ 明朝"/>
                <w:bCs/>
                <w:lang w:eastAsia="ja-JP"/>
              </w:rPr>
            </w:pPr>
            <w:r w:rsidRPr="000B16A6">
              <w:rPr>
                <w:rFonts w:eastAsia="ＭＳ 明朝"/>
                <w:bCs/>
                <w:lang w:eastAsia="ja-JP"/>
              </w:rPr>
              <w:t>5.2.2.3.3x</w:t>
            </w:r>
            <w:r w:rsidRPr="000B16A6">
              <w:rPr>
                <w:rFonts w:eastAsia="ＭＳ 明朝"/>
                <w:bCs/>
                <w:lang w:eastAsia="ja-JP"/>
              </w:rPr>
              <w:tab/>
              <w:t>Request for on demand SIB1</w:t>
            </w:r>
          </w:p>
          <w:p w14:paraId="70D8E7FD" w14:textId="77777777" w:rsidR="000B16A6" w:rsidRDefault="000B16A6" w:rsidP="000B16A6">
            <w:pPr>
              <w:pStyle w:val="BodyText"/>
              <w:keepNext/>
              <w:rPr>
                <w:rFonts w:eastAsia="ＭＳ 明朝"/>
                <w:bCs/>
                <w:lang w:eastAsia="ja-JP"/>
              </w:rPr>
            </w:pPr>
            <w:r w:rsidRPr="000B16A6">
              <w:rPr>
                <w:rFonts w:eastAsia="ＭＳ 明朝"/>
                <w:bCs/>
                <w:lang w:eastAsia="ja-JP"/>
              </w:rPr>
              <w:t>3&gt;</w:t>
            </w:r>
            <w:r w:rsidRPr="000B16A6">
              <w:rPr>
                <w:rFonts w:eastAsia="ＭＳ 明朝"/>
                <w:bCs/>
                <w:lang w:eastAsia="ja-JP"/>
              </w:rPr>
              <w:tab/>
              <w:t>acquire the requested SIB1 message</w:t>
            </w:r>
            <w:r w:rsidRPr="000B16A6">
              <w:rPr>
                <w:rFonts w:eastAsia="ＭＳ 明朝"/>
                <w:bCs/>
                <w:highlight w:val="yellow"/>
                <w:lang w:eastAsia="ja-JP"/>
              </w:rPr>
              <w:t>(s)</w:t>
            </w:r>
            <w:r w:rsidRPr="000B16A6">
              <w:rPr>
                <w:rFonts w:eastAsia="ＭＳ 明朝"/>
                <w:bCs/>
                <w:lang w:eastAsia="ja-JP"/>
              </w:rPr>
              <w:t xml:space="preserve"> as defined in clause 5.2.2.3.1, </w:t>
            </w:r>
            <w:proofErr w:type="gramStart"/>
            <w:r w:rsidRPr="000B16A6">
              <w:rPr>
                <w:rFonts w:eastAsia="ＭＳ 明朝"/>
                <w:bCs/>
                <w:lang w:eastAsia="ja-JP"/>
              </w:rPr>
              <w:t>immediately;</w:t>
            </w:r>
            <w:proofErr w:type="gramEnd"/>
          </w:p>
          <w:p w14:paraId="2AB2A0A0" w14:textId="09409411" w:rsidR="003E0C85" w:rsidRPr="00393814" w:rsidRDefault="000B16A6" w:rsidP="00393814">
            <w:pPr>
              <w:pStyle w:val="BodyText"/>
              <w:keepNext/>
              <w:rPr>
                <w:rFonts w:eastAsia="ＭＳ 明朝" w:hint="eastAsia"/>
                <w:bCs/>
                <w:color w:val="0070C0"/>
                <w:lang w:eastAsia="ja-JP"/>
              </w:rPr>
            </w:pPr>
            <w:r w:rsidRPr="00214C60">
              <w:rPr>
                <w:rFonts w:eastAsia="ＭＳ 明朝" w:hint="eastAsia"/>
                <w:bCs/>
                <w:color w:val="0070C0"/>
                <w:lang w:eastAsia="ja-JP"/>
              </w:rPr>
              <w:t xml:space="preserve">[Fujitsu] </w:t>
            </w:r>
            <w:r w:rsidR="003E0C85" w:rsidRPr="00214C60">
              <w:rPr>
                <w:rFonts w:eastAsia="ＭＳ 明朝" w:hint="eastAsia"/>
                <w:bCs/>
                <w:color w:val="0070C0"/>
                <w:lang w:eastAsia="ja-JP"/>
              </w:rPr>
              <w:t>It s</w:t>
            </w:r>
            <w:r w:rsidRPr="00214C60">
              <w:rPr>
                <w:rFonts w:eastAsia="ＭＳ 明朝" w:hint="eastAsia"/>
                <w:bCs/>
                <w:color w:val="0070C0"/>
                <w:lang w:eastAsia="ja-JP"/>
              </w:rPr>
              <w:t>hould be removed.</w:t>
            </w:r>
          </w:p>
        </w:tc>
        <w:tc>
          <w:tcPr>
            <w:tcW w:w="3281" w:type="dxa"/>
          </w:tcPr>
          <w:p w14:paraId="21C8DE89" w14:textId="77777777" w:rsidR="000B16A6" w:rsidRPr="00D45311" w:rsidRDefault="000B16A6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B16A6" w:rsidRPr="00D45311" w14:paraId="5B7B484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898DE2" w14:textId="458C8AEE" w:rsidR="000B16A6" w:rsidRPr="000B16A6" w:rsidRDefault="000B16A6" w:rsidP="000B16A6">
            <w:pPr>
              <w:pStyle w:val="BodyText"/>
              <w:keepNext/>
              <w:rPr>
                <w:rFonts w:eastAsiaTheme="minorEastAsia" w:hint="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lastRenderedPageBreak/>
              <w:t>Fujitsu</w:t>
            </w:r>
          </w:p>
          <w:p w14:paraId="79462121" w14:textId="04A15198" w:rsidR="000B16A6" w:rsidRPr="000B16A6" w:rsidRDefault="000B16A6" w:rsidP="000B16A6">
            <w:pPr>
              <w:pStyle w:val="BodyText"/>
              <w:keepNext/>
              <w:rPr>
                <w:rFonts w:eastAsiaTheme="minorEastAsia" w:hint="eastAsia"/>
                <w:bCs/>
                <w:lang w:val="en-US" w:eastAsia="ja-JP"/>
              </w:rPr>
            </w:pPr>
            <w:r>
              <w:rPr>
                <w:bCs/>
                <w:lang w:val="en-US"/>
              </w:rPr>
              <w:t>00</w:t>
            </w:r>
            <w:r>
              <w:rPr>
                <w:rFonts w:eastAsiaTheme="minorEastAsia" w:hint="eastAsia"/>
                <w:bCs/>
                <w:lang w:val="en-US" w:eastAsia="ja-JP"/>
              </w:rPr>
              <w:t>2</w:t>
            </w:r>
          </w:p>
        </w:tc>
        <w:tc>
          <w:tcPr>
            <w:tcW w:w="5348" w:type="dxa"/>
          </w:tcPr>
          <w:p w14:paraId="4146C2B3" w14:textId="77777777" w:rsidR="00AA3ACD" w:rsidRDefault="00AA3ACD" w:rsidP="00927BBA">
            <w:pPr>
              <w:pStyle w:val="BodyText"/>
              <w:keepNext/>
              <w:rPr>
                <w:rFonts w:eastAsia="ＭＳ 明朝"/>
                <w:b/>
              </w:rPr>
            </w:pPr>
            <w:r w:rsidRPr="00AA3ACD">
              <w:rPr>
                <w:rFonts w:eastAsia="ＭＳ 明朝"/>
                <w:b/>
              </w:rPr>
              <w:t>5.2.2.3.1</w:t>
            </w:r>
            <w:r w:rsidRPr="00AA3ACD">
              <w:rPr>
                <w:rFonts w:eastAsia="ＭＳ 明朝"/>
                <w:b/>
              </w:rPr>
              <w:tab/>
              <w:t>Acquisition of MIB and SIB1</w:t>
            </w:r>
          </w:p>
          <w:p w14:paraId="6F7DC833" w14:textId="1ABF8B11" w:rsidR="000B16A6" w:rsidRDefault="00AA3ACD" w:rsidP="00927BBA">
            <w:pPr>
              <w:pStyle w:val="BodyText"/>
              <w:keepNext/>
              <w:rPr>
                <w:rFonts w:eastAsiaTheme="minorEastAsia"/>
                <w:lang w:eastAsia="ja-JP"/>
              </w:rPr>
            </w:pPr>
            <w:r w:rsidRPr="00AA3ACD">
              <w:rPr>
                <w:rFonts w:eastAsia="SimSun"/>
              </w:rPr>
              <w:t xml:space="preserve">3&gt; if </w:t>
            </w:r>
            <w:proofErr w:type="spellStart"/>
            <w:r w:rsidRPr="00AA3ACD">
              <w:rPr>
                <w:rFonts w:eastAsia="SimSun"/>
              </w:rPr>
              <w:t>ssb-SubcarrierOffset</w:t>
            </w:r>
            <w:proofErr w:type="spellEnd"/>
            <w:r w:rsidRPr="00AA3ACD">
              <w:rPr>
                <w:rFonts w:eastAsia="SimSun"/>
              </w:rPr>
              <w:t xml:space="preserve"> indicates OD-SIB1 is transmitted in the cell (TS 38.213 [13]) and if SIB1 acquisition is required for the UE:</w:t>
            </w:r>
          </w:p>
          <w:p w14:paraId="7AF13A32" w14:textId="00AE2177" w:rsidR="00AA3ACD" w:rsidRDefault="00AA3ACD" w:rsidP="00AA3ACD">
            <w:pPr>
              <w:pStyle w:val="BodyText"/>
              <w:keepNext/>
              <w:rPr>
                <w:rFonts w:eastAsia="ＭＳ 明朝"/>
                <w:bCs/>
                <w:color w:val="0070C0"/>
                <w:lang w:eastAsia="ja-JP"/>
              </w:rPr>
            </w:pPr>
            <w:r w:rsidRPr="00214C60">
              <w:rPr>
                <w:rFonts w:eastAsia="ＭＳ 明朝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>Same view with vivo 002</w:t>
            </w:r>
            <w:r w:rsidRPr="00214C60">
              <w:rPr>
                <w:rFonts w:eastAsia="ＭＳ 明朝" w:hint="eastAsia"/>
                <w:bCs/>
                <w:color w:val="0070C0"/>
                <w:lang w:eastAsia="ja-JP"/>
              </w:rPr>
              <w:t>.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ＭＳ 明朝"/>
                <w:bCs/>
                <w:color w:val="0070C0"/>
                <w:lang w:eastAsia="ja-JP"/>
              </w:rPr>
              <w:t>addition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 xml:space="preserve">, </w:t>
            </w:r>
            <w:r w:rsidR="002B2A17">
              <w:rPr>
                <w:rFonts w:eastAsia="ＭＳ 明朝"/>
                <w:bCs/>
                <w:color w:val="0070C0"/>
                <w:lang w:eastAsia="ja-JP"/>
              </w:rPr>
              <w:t>necessity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 xml:space="preserve"> of 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SIB1 </w:t>
            </w:r>
            <w:r>
              <w:rPr>
                <w:rFonts w:eastAsia="ＭＳ 明朝"/>
                <w:bCs/>
                <w:color w:val="0070C0"/>
                <w:lang w:eastAsia="ja-JP"/>
              </w:rPr>
              <w:t>acquisition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is 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 xml:space="preserve">already 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indicated 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ＭＳ 明朝"/>
                <w:bCs/>
                <w:color w:val="0070C0"/>
                <w:lang w:eastAsia="ja-JP"/>
              </w:rPr>
              <w:t>“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>&gt;2</w:t>
            </w:r>
            <w:r w:rsidR="002B2A17">
              <w:rPr>
                <w:rFonts w:eastAsia="ＭＳ 明朝"/>
                <w:bCs/>
                <w:color w:val="0070C0"/>
                <w:lang w:eastAsia="ja-JP"/>
              </w:rPr>
              <w:t>”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, it 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>could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be </w:t>
            </w:r>
            <w:r w:rsidR="002B2A17">
              <w:rPr>
                <w:rFonts w:eastAsia="ＭＳ 明朝" w:hint="eastAsia"/>
                <w:bCs/>
                <w:color w:val="0070C0"/>
                <w:lang w:eastAsia="ja-JP"/>
              </w:rPr>
              <w:t>modified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as follow:</w:t>
            </w:r>
          </w:p>
          <w:p w14:paraId="44EF9E4E" w14:textId="77777777" w:rsidR="00AA3ACD" w:rsidRDefault="00AA3ACD" w:rsidP="00AA3ACD">
            <w:pPr>
              <w:pStyle w:val="B2"/>
              <w:ind w:left="568"/>
              <w:rPr>
                <w:rFonts w:eastAsiaTheme="minorEastAsia"/>
                <w:lang w:eastAsia="ja-JP"/>
              </w:rPr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0F1B3DEE" w14:textId="226A5615" w:rsidR="00AA3ACD" w:rsidRPr="00214C60" w:rsidRDefault="00AA3ACD" w:rsidP="00AA3ACD">
            <w:pPr>
              <w:pStyle w:val="B2"/>
              <w:ind w:left="928"/>
              <w:rPr>
                <w:rFonts w:eastAsia="ＭＳ 明朝" w:hint="eastAsia"/>
                <w:bCs/>
                <w:color w:val="0070C0"/>
                <w:lang w:eastAsia="ja-JP"/>
              </w:rPr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the UE has stored a valid </w:t>
            </w:r>
            <w:r w:rsidR="002B2A17" w:rsidRPr="00B227B7">
              <w:rPr>
                <w:rFonts w:eastAsiaTheme="minorEastAsia" w:hint="eastAsia"/>
                <w:bCs/>
                <w:color w:val="FF0000"/>
                <w:highlight w:val="yellow"/>
                <w:lang w:val="en-US" w:eastAsia="ja-JP"/>
              </w:rPr>
              <w:t xml:space="preserve">version of </w:t>
            </w:r>
            <w:proofErr w:type="spellStart"/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ul</w:t>
            </w:r>
            <w:proofErr w:type="spellEnd"/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-WUS-Config</w:t>
            </w:r>
            <w:r w:rsidR="002B2A17" w:rsidRPr="002B2A17">
              <w:rPr>
                <w:bCs/>
                <w:color w:val="FF0000"/>
                <w:lang w:val="en-US"/>
              </w:rPr>
              <w:t xml:space="preserve"> </w:t>
            </w:r>
            <w:r w:rsidRPr="002B2A17">
              <w:rPr>
                <w:bCs/>
                <w:strike/>
                <w:color w:val="FF0000"/>
                <w:highlight w:val="yellow"/>
                <w:lang w:val="en-US"/>
              </w:rPr>
              <w:t>UL-WUS configuration</w:t>
            </w:r>
            <w:r w:rsidRPr="00927BBA">
              <w:rPr>
                <w:bCs/>
                <w:color w:val="FF0000"/>
                <w:lang w:val="en-US"/>
              </w:rPr>
              <w:t xml:space="preserve"> corresponding to the PCI and frequency of this cell</w:t>
            </w:r>
            <w:r w:rsidRPr="002B2A17">
              <w:rPr>
                <w:bCs/>
                <w:strike/>
                <w:highlight w:val="yellow"/>
                <w:lang w:val="en-US"/>
              </w:rPr>
              <w:t>, and if SIB1 acquisition is required for the UE</w:t>
            </w:r>
            <w:r w:rsidRPr="00C679C3">
              <w:rPr>
                <w:bCs/>
                <w:lang w:val="en-US"/>
              </w:rPr>
              <w:t>:</w:t>
            </w:r>
          </w:p>
          <w:p w14:paraId="3F59FC20" w14:textId="43678079" w:rsid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 w:hint="eastAsia"/>
                <w:bCs/>
                <w:lang w:eastAsia="ja-JP"/>
              </w:rPr>
            </w:pPr>
            <w:r w:rsidRPr="00214C60">
              <w:rPr>
                <w:rFonts w:eastAsia="ＭＳ 明朝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If the </w:t>
            </w:r>
            <w:r>
              <w:rPr>
                <w:rFonts w:eastAsia="ＭＳ 明朝"/>
                <w:bCs/>
                <w:color w:val="0070C0"/>
                <w:lang w:eastAsia="ja-JP"/>
              </w:rPr>
              <w:t>above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 xml:space="preserve"> is </w:t>
            </w:r>
            <w:r>
              <w:rPr>
                <w:rFonts w:eastAsia="ＭＳ 明朝"/>
                <w:bCs/>
                <w:color w:val="0070C0"/>
                <w:lang w:eastAsia="ja-JP"/>
              </w:rPr>
              <w:t>allow</w:t>
            </w:r>
            <w:r>
              <w:rPr>
                <w:rFonts w:eastAsia="ＭＳ 明朝" w:hint="eastAsia"/>
                <w:bCs/>
                <w:color w:val="0070C0"/>
                <w:lang w:eastAsia="ja-JP"/>
              </w:rPr>
              <w:t>ed, a duplicated text of OD-SIB1 request would be changed below.</w:t>
            </w:r>
          </w:p>
          <w:p w14:paraId="23F6F33D" w14:textId="41C1B56D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5.2.2.3.3x</w:t>
            </w: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ab/>
              <w:t>Request for on demand SIB1</w:t>
            </w:r>
          </w:p>
          <w:p w14:paraId="53DE3065" w14:textId="77777777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The UE shall, while SDT procedure is not ongoing:</w:t>
            </w:r>
          </w:p>
          <w:p w14:paraId="77CEBA8B" w14:textId="50D75ADC" w:rsidR="00AA3ACD" w:rsidRPr="002B2A17" w:rsidRDefault="002B2A17" w:rsidP="002B2A17">
            <w:pPr>
              <w:pStyle w:val="BodyText"/>
              <w:keepNext/>
              <w:numPr>
                <w:ilvl w:val="0"/>
                <w:numId w:val="28"/>
              </w:numPr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if SIB1 is provided on-demand and the UE has a stored valid version of </w:t>
            </w:r>
            <w:proofErr w:type="spellStart"/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ul</w:t>
            </w:r>
            <w:proofErr w:type="spellEnd"/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-WUS-Config</w:t>
            </w: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 for this cell</w:t>
            </w:r>
          </w:p>
          <w:p w14:paraId="613DC875" w14:textId="4AD8BADB" w:rsidR="002B2A17" w:rsidRPr="000B7163" w:rsidRDefault="002B2A17" w:rsidP="002B2A17">
            <w:pPr>
              <w:pStyle w:val="B2"/>
              <w:ind w:left="928" w:hanging="361"/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trigger the lower layer to initiate the </w:t>
            </w:r>
            <w:proofErr w:type="gramStart"/>
            <w:r w:rsidRPr="000B7163">
              <w:t>Random Access</w:t>
            </w:r>
            <w:proofErr w:type="gramEnd"/>
            <w:r w:rsidRPr="000B7163">
              <w:t xml:space="preserve"> procedure on </w:t>
            </w:r>
            <w:r>
              <w:t>normal</w:t>
            </w:r>
            <w:r w:rsidRPr="000B7163">
              <w:t xml:space="preserve"> uplink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9B055B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5C9EA981" w14:textId="77777777" w:rsidR="002B2A17" w:rsidRDefault="002B2A17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DD990DB" w14:textId="0D151852" w:rsidR="00D33CC5" w:rsidRDefault="00D33CC5" w:rsidP="00D33CC5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as defined in clause 5.2.2.3.</w:t>
            </w:r>
            <w:r>
              <w:t>1</w:t>
            </w:r>
            <w:r w:rsidRPr="000B7163">
              <w:t xml:space="preserve">, </w:t>
            </w:r>
            <w:proofErr w:type="gramStart"/>
            <w:r w:rsidRPr="000B7163">
              <w:t>immediately;</w:t>
            </w:r>
            <w:proofErr w:type="gramEnd"/>
          </w:p>
          <w:p w14:paraId="1271ED05" w14:textId="4B3B5EA0" w:rsidR="00D33CC5" w:rsidRPr="00D33CC5" w:rsidRDefault="00D33CC5" w:rsidP="002B2A17">
            <w:pPr>
              <w:pStyle w:val="B2"/>
              <w:ind w:left="928" w:hanging="361"/>
              <w:rPr>
                <w:rFonts w:eastAsiaTheme="minorEastAsia" w:hint="eastAsia"/>
                <w:lang w:eastAsia="ja-JP"/>
              </w:rPr>
            </w:pPr>
          </w:p>
        </w:tc>
        <w:tc>
          <w:tcPr>
            <w:tcW w:w="3281" w:type="dxa"/>
          </w:tcPr>
          <w:p w14:paraId="379EA060" w14:textId="77777777" w:rsidR="000B16A6" w:rsidRPr="00D45311" w:rsidRDefault="000B16A6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7C10DB8F" w14:textId="77777777" w:rsidR="00174D87" w:rsidRPr="000B16A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 w:hint="eastAsia"/>
          <w:color w:val="000000"/>
          <w:lang w:val="en-US" w:eastAsia="ja-JP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47873" w14:textId="77777777" w:rsidR="00216F78" w:rsidRDefault="00216F78">
      <w:pPr>
        <w:spacing w:after="0"/>
      </w:pPr>
      <w:r>
        <w:separator/>
      </w:r>
    </w:p>
  </w:endnote>
  <w:endnote w:type="continuationSeparator" w:id="0">
    <w:p w14:paraId="3F9E5C36" w14:textId="77777777" w:rsidR="00216F78" w:rsidRDefault="00216F78">
      <w:pPr>
        <w:spacing w:after="0"/>
      </w:pPr>
      <w:r>
        <w:continuationSeparator/>
      </w:r>
    </w:p>
  </w:endnote>
  <w:endnote w:type="continuationNotice" w:id="1">
    <w:p w14:paraId="0B750933" w14:textId="77777777" w:rsidR="00216F78" w:rsidRDefault="00216F7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109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9109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C2C75" w14:textId="77777777" w:rsidR="00216F78" w:rsidRDefault="00216F78">
      <w:pPr>
        <w:spacing w:after="0"/>
      </w:pPr>
      <w:r>
        <w:separator/>
      </w:r>
    </w:p>
  </w:footnote>
  <w:footnote w:type="continuationSeparator" w:id="0">
    <w:p w14:paraId="5A2A3831" w14:textId="77777777" w:rsidR="00216F78" w:rsidRDefault="00216F78">
      <w:pPr>
        <w:spacing w:after="0"/>
      </w:pPr>
      <w:r>
        <w:continuationSeparator/>
      </w:r>
    </w:p>
  </w:footnote>
  <w:footnote w:type="continuationNotice" w:id="1">
    <w:p w14:paraId="337DB95E" w14:textId="77777777" w:rsidR="00216F78" w:rsidRDefault="00216F7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DC11A9"/>
    <w:multiLevelType w:val="hybridMultilevel"/>
    <w:tmpl w:val="D5E40F7A"/>
    <w:lvl w:ilvl="0" w:tplc="0D9EAFD4">
      <w:start w:val="1"/>
      <w:numFmt w:val="decimal"/>
      <w:lvlText w:val="%1&gt;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4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824399798">
    <w:abstractNumId w:val="17"/>
  </w:num>
  <w:num w:numId="2" w16cid:durableId="1724597361">
    <w:abstractNumId w:val="14"/>
  </w:num>
  <w:num w:numId="3" w16cid:durableId="302464653">
    <w:abstractNumId w:val="19"/>
  </w:num>
  <w:num w:numId="4" w16cid:durableId="707875035">
    <w:abstractNumId w:val="26"/>
  </w:num>
  <w:num w:numId="5" w16cid:durableId="1358189712">
    <w:abstractNumId w:val="20"/>
  </w:num>
  <w:num w:numId="6" w16cid:durableId="1180662222">
    <w:abstractNumId w:val="4"/>
  </w:num>
  <w:num w:numId="7" w16cid:durableId="1706635670">
    <w:abstractNumId w:val="24"/>
  </w:num>
  <w:num w:numId="8" w16cid:durableId="1192844435">
    <w:abstractNumId w:val="25"/>
  </w:num>
  <w:num w:numId="9" w16cid:durableId="1672562343">
    <w:abstractNumId w:val="5"/>
  </w:num>
  <w:num w:numId="10" w16cid:durableId="1089737720">
    <w:abstractNumId w:val="15"/>
  </w:num>
  <w:num w:numId="11" w16cid:durableId="1261840270">
    <w:abstractNumId w:val="7"/>
  </w:num>
  <w:num w:numId="12" w16cid:durableId="938635904">
    <w:abstractNumId w:val="0"/>
  </w:num>
  <w:num w:numId="13" w16cid:durableId="493447746">
    <w:abstractNumId w:val="27"/>
  </w:num>
  <w:num w:numId="14" w16cid:durableId="1309242305">
    <w:abstractNumId w:val="23"/>
  </w:num>
  <w:num w:numId="15" w16cid:durableId="1956407467">
    <w:abstractNumId w:val="9"/>
  </w:num>
  <w:num w:numId="16" w16cid:durableId="2075927414">
    <w:abstractNumId w:val="16"/>
  </w:num>
  <w:num w:numId="17" w16cid:durableId="35980094">
    <w:abstractNumId w:val="13"/>
  </w:num>
  <w:num w:numId="18" w16cid:durableId="1570920940">
    <w:abstractNumId w:val="22"/>
  </w:num>
  <w:num w:numId="19" w16cid:durableId="1708413712">
    <w:abstractNumId w:val="2"/>
  </w:num>
  <w:num w:numId="20" w16cid:durableId="1387215322">
    <w:abstractNumId w:val="6"/>
  </w:num>
  <w:num w:numId="21" w16cid:durableId="427191217">
    <w:abstractNumId w:val="10"/>
  </w:num>
  <w:num w:numId="22" w16cid:durableId="1317883094">
    <w:abstractNumId w:val="21"/>
  </w:num>
  <w:num w:numId="23" w16cid:durableId="721752103">
    <w:abstractNumId w:val="18"/>
  </w:num>
  <w:num w:numId="24" w16cid:durableId="2013415409">
    <w:abstractNumId w:val="8"/>
  </w:num>
  <w:num w:numId="25" w16cid:durableId="1784962743">
    <w:abstractNumId w:val="12"/>
  </w:num>
  <w:num w:numId="26" w16cid:durableId="959452250">
    <w:abstractNumId w:val="1"/>
  </w:num>
  <w:num w:numId="27" w16cid:durableId="1308783338">
    <w:abstractNumId w:val="3"/>
  </w:num>
  <w:num w:numId="28" w16cid:durableId="1809736850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6A6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4C60"/>
    <w:rsid w:val="00216CC6"/>
    <w:rsid w:val="00216F78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27E0"/>
    <w:rsid w:val="002B2A17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04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3D5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814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C85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46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B0E4C"/>
    <w:rsid w:val="006B0E6F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3617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304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9D"/>
    <w:rsid w:val="0098366C"/>
    <w:rsid w:val="00983EDA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FC4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1091"/>
    <w:rsid w:val="00A915F7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ACD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7B7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37"/>
    <w:rsid w:val="00D24B87"/>
    <w:rsid w:val="00D24D0D"/>
    <w:rsid w:val="00D24F5A"/>
    <w:rsid w:val="00D3132D"/>
    <w:rsid w:val="00D31816"/>
    <w:rsid w:val="00D3225B"/>
    <w:rsid w:val="00D33CC5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6D49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2367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2614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docId w15:val="{DDDAF76B-9ACF-4185-856E-2C21E9C90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ＭＳ 明朝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ＭＳ 明朝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ＭＳ 明朝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ＭＳ 明朝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List5"/>
    <w:next w:val="Normal"/>
    <w:link w:val="EditorsnoteChar"/>
    <w:qFormat/>
    <w:rsid w:val="00317042"/>
    <w:pPr>
      <w:ind w:left="1702" w:hanging="284"/>
      <w:contextualSpacing w:val="0"/>
    </w:pPr>
    <w:rPr>
      <w:lang w:eastAsia="zh-CN"/>
    </w:r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5">
    <w:name w:val="List 5"/>
    <w:basedOn w:val="Normal"/>
    <w:uiPriority w:val="99"/>
    <w:semiHidden/>
    <w:unhideWhenUsed/>
    <w:rsid w:val="00317042"/>
    <w:pPr>
      <w:ind w:left="1415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2241</Words>
  <Characters>1277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Katsunari Uemura (Fujitsu)</cp:lastModifiedBy>
  <cp:revision>6</cp:revision>
  <dcterms:created xsi:type="dcterms:W3CDTF">2025-03-17T01:27:00Z</dcterms:created>
  <dcterms:modified xsi:type="dcterms:W3CDTF">2025-03-17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  <property fmtid="{D5CDD505-2E9C-101B-9397-08002B2CF9AE}" pid="13" name="MSIP_Label_a7295cc1-d279-42ac-ab4d-3b0f4fece050_Enabled">
    <vt:lpwstr>true</vt:lpwstr>
  </property>
  <property fmtid="{D5CDD505-2E9C-101B-9397-08002B2CF9AE}" pid="14" name="MSIP_Label_a7295cc1-d279-42ac-ab4d-3b0f4fece050_SetDate">
    <vt:lpwstr>2025-03-17T01:27:50Z</vt:lpwstr>
  </property>
  <property fmtid="{D5CDD505-2E9C-101B-9397-08002B2CF9AE}" pid="15" name="MSIP_Label_a7295cc1-d279-42ac-ab4d-3b0f4fece050_Method">
    <vt:lpwstr>Standard</vt:lpwstr>
  </property>
  <property fmtid="{D5CDD505-2E9C-101B-9397-08002B2CF9AE}" pid="16" name="MSIP_Label_a7295cc1-d279-42ac-ab4d-3b0f4fece050_Name">
    <vt:lpwstr>FUJITSU-RESTRICTED​</vt:lpwstr>
  </property>
  <property fmtid="{D5CDD505-2E9C-101B-9397-08002B2CF9AE}" pid="17" name="MSIP_Label_a7295cc1-d279-42ac-ab4d-3b0f4fece050_SiteId">
    <vt:lpwstr>a19f121d-81e1-4858-a9d8-736e267fd4c7</vt:lpwstr>
  </property>
  <property fmtid="{D5CDD505-2E9C-101B-9397-08002B2CF9AE}" pid="18" name="MSIP_Label_a7295cc1-d279-42ac-ab4d-3b0f4fece050_ActionId">
    <vt:lpwstr>92b16960-e8a5-482f-9b4f-2fa1dd85624d</vt:lpwstr>
  </property>
  <property fmtid="{D5CDD505-2E9C-101B-9397-08002B2CF9AE}" pid="19" name="MSIP_Label_a7295cc1-d279-42ac-ab4d-3b0f4fece050_ContentBits">
    <vt:lpwstr>0</vt:lpwstr>
  </property>
</Properties>
</file>